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2B0D3" w14:textId="42E4D208" w:rsidR="001F1F52" w:rsidRPr="00A93369" w:rsidRDefault="00BA71F1" w:rsidP="00BA71F1">
      <w:pPr>
        <w:pStyle w:val="Nagwek1"/>
        <w:rPr>
          <w:rFonts w:ascii="Arial" w:hAnsi="Arial" w:cs="Arial"/>
          <w:i/>
          <w:iCs/>
          <w:lang w:val="en-US"/>
        </w:rPr>
      </w:pPr>
      <w:r w:rsidRPr="00A93369">
        <w:rPr>
          <w:rFonts w:ascii="Arial" w:hAnsi="Arial" w:cs="Arial"/>
          <w:lang w:val="en-US"/>
        </w:rPr>
        <w:t xml:space="preserve">Supplementary information to </w:t>
      </w:r>
      <w:proofErr w:type="gramStart"/>
      <w:r w:rsidRPr="00A93369">
        <w:rPr>
          <w:rFonts w:ascii="Arial" w:hAnsi="Arial" w:cs="Arial"/>
          <w:i/>
          <w:iCs/>
          <w:lang w:val="en-US"/>
        </w:rPr>
        <w:t>The</w:t>
      </w:r>
      <w:proofErr w:type="gramEnd"/>
      <w:r w:rsidRPr="00A93369">
        <w:rPr>
          <w:rFonts w:ascii="Arial" w:hAnsi="Arial" w:cs="Arial"/>
          <w:i/>
          <w:iCs/>
          <w:lang w:val="en-US"/>
        </w:rPr>
        <w:t xml:space="preserve"> knowledge and experience in the treatment of chronic migraine with botulinum toxin type A among aesthetic medicine clinicians</w:t>
      </w:r>
    </w:p>
    <w:p w14:paraId="27918753" w14:textId="77777777" w:rsidR="00A93369" w:rsidRPr="00A93369" w:rsidRDefault="00A93369" w:rsidP="00A93369">
      <w:pPr>
        <w:rPr>
          <w:rFonts w:ascii="Arial" w:hAnsi="Arial" w:cs="Arial"/>
          <w:lang w:val="en-US"/>
        </w:rPr>
      </w:pPr>
    </w:p>
    <w:p w14:paraId="5FBDC1C1" w14:textId="23823351" w:rsidR="00BA71F1" w:rsidRPr="00A93369" w:rsidRDefault="00A93369" w:rsidP="00BA71F1">
      <w:pPr>
        <w:rPr>
          <w:lang w:val="en-US"/>
        </w:rPr>
      </w:pPr>
      <w:r w:rsidRPr="00A93369">
        <w:rPr>
          <w:rFonts w:ascii="Arial" w:hAnsi="Arial" w:cs="Arial"/>
          <w:lang w:val="en-US"/>
        </w:rPr>
        <w:t xml:space="preserve">Table. Questionnaire used in the </w:t>
      </w:r>
      <w:proofErr w:type="gramStart"/>
      <w:r w:rsidRPr="00A93369">
        <w:rPr>
          <w:rFonts w:ascii="Arial" w:hAnsi="Arial" w:cs="Arial"/>
          <w:lang w:val="en-US"/>
        </w:rPr>
        <w:t>study</w:t>
      </w:r>
      <w:proofErr w:type="gram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A71F1" w:rsidRPr="00A93369" w14:paraId="6CA0D63D" w14:textId="77777777" w:rsidTr="00BA71F1">
        <w:tc>
          <w:tcPr>
            <w:tcW w:w="4531" w:type="dxa"/>
          </w:tcPr>
          <w:p w14:paraId="515975D9" w14:textId="4CC768EC" w:rsidR="00BA71F1" w:rsidRPr="00A93369" w:rsidRDefault="00A93369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A93369">
              <w:rPr>
                <w:rFonts w:ascii="Arial" w:hAnsi="Arial" w:cs="Arial"/>
                <w:lang w:val="en-US"/>
              </w:rPr>
              <w:t>Original</w:t>
            </w:r>
            <w:r w:rsidR="00BA71F1" w:rsidRPr="00A93369">
              <w:rPr>
                <w:rFonts w:ascii="Arial" w:hAnsi="Arial" w:cs="Arial"/>
                <w:lang w:val="en-US"/>
              </w:rPr>
              <w:t xml:space="preserve"> </w:t>
            </w:r>
            <w:r w:rsidRPr="00A93369">
              <w:rPr>
                <w:rFonts w:ascii="Arial" w:hAnsi="Arial" w:cs="Arial"/>
                <w:lang w:val="en-US"/>
              </w:rPr>
              <w:t>questionnaire</w:t>
            </w:r>
            <w:r w:rsidR="00BA71F1" w:rsidRPr="00A93369">
              <w:rPr>
                <w:rFonts w:ascii="Arial" w:hAnsi="Arial" w:cs="Arial"/>
                <w:lang w:val="en-US"/>
              </w:rPr>
              <w:t xml:space="preserve"> (Polish version)</w:t>
            </w:r>
          </w:p>
        </w:tc>
        <w:tc>
          <w:tcPr>
            <w:tcW w:w="4531" w:type="dxa"/>
          </w:tcPr>
          <w:p w14:paraId="700AE284" w14:textId="0EB70C40" w:rsidR="00BA71F1" w:rsidRPr="00A93369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A93369">
              <w:rPr>
                <w:rFonts w:ascii="Arial" w:hAnsi="Arial" w:cs="Arial"/>
                <w:lang w:val="en-US"/>
              </w:rPr>
              <w:t xml:space="preserve">English translation of the </w:t>
            </w:r>
            <w:r w:rsidR="00A93369" w:rsidRPr="00A93369">
              <w:rPr>
                <w:rFonts w:ascii="Arial" w:hAnsi="Arial" w:cs="Arial"/>
                <w:lang w:val="en-US"/>
              </w:rPr>
              <w:t>questionnaire</w:t>
            </w:r>
          </w:p>
        </w:tc>
      </w:tr>
      <w:tr w:rsidR="00BA71F1" w:rsidRPr="00E4513D" w14:paraId="6095F616" w14:textId="77777777" w:rsidTr="00BA71F1">
        <w:tc>
          <w:tcPr>
            <w:tcW w:w="4531" w:type="dxa"/>
          </w:tcPr>
          <w:p w14:paraId="2205405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.Podaj swoją specjalność</w:t>
            </w:r>
          </w:p>
          <w:p w14:paraId="3E82D33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lekarz medycyny estetycznej</w:t>
            </w:r>
          </w:p>
          <w:p w14:paraId="3BEE2EB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specjalista neurolog</w:t>
            </w:r>
          </w:p>
          <w:p w14:paraId="3B81EEE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lekarz stomatolog</w:t>
            </w:r>
          </w:p>
          <w:p w14:paraId="7147DEC3" w14:textId="339D6E42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inny lekarz specjalista</w:t>
            </w:r>
          </w:p>
        </w:tc>
        <w:tc>
          <w:tcPr>
            <w:tcW w:w="4531" w:type="dxa"/>
          </w:tcPr>
          <w:p w14:paraId="23FBA5F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. State your specialty</w:t>
            </w:r>
          </w:p>
          <w:p w14:paraId="081A31A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a doctor of aesthetic medicine</w:t>
            </w:r>
          </w:p>
          <w:p w14:paraId="6FF0578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neurologist specialist</w:t>
            </w:r>
          </w:p>
          <w:p w14:paraId="725A607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a dentist</w:t>
            </w:r>
          </w:p>
          <w:p w14:paraId="6D39E1BD" w14:textId="6F9B065A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D) another specialist doctor</w:t>
            </w:r>
          </w:p>
        </w:tc>
      </w:tr>
      <w:tr w:rsidR="00BA71F1" w:rsidRPr="00E4513D" w14:paraId="6461D734" w14:textId="77777777" w:rsidTr="00BA71F1">
        <w:tc>
          <w:tcPr>
            <w:tcW w:w="4531" w:type="dxa"/>
          </w:tcPr>
          <w:p w14:paraId="5EE786C2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. Ile masz lat doświadczenia zawodowego?</w:t>
            </w:r>
          </w:p>
          <w:p w14:paraId="73299BA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1-2</w:t>
            </w:r>
          </w:p>
          <w:p w14:paraId="1E45A4C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3-5</w:t>
            </w:r>
          </w:p>
          <w:p w14:paraId="70CEF58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6-10</w:t>
            </w:r>
          </w:p>
          <w:p w14:paraId="4EAD2AD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11-15</w:t>
            </w:r>
          </w:p>
          <w:p w14:paraId="740E8F84" w14:textId="338C9784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wyżej 15</w:t>
            </w:r>
          </w:p>
        </w:tc>
        <w:tc>
          <w:tcPr>
            <w:tcW w:w="4531" w:type="dxa"/>
          </w:tcPr>
          <w:p w14:paraId="463CC5E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. How many years of work experience do you have?</w:t>
            </w:r>
          </w:p>
          <w:p w14:paraId="2480EEC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1-2</w:t>
            </w:r>
          </w:p>
          <w:p w14:paraId="0154590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3-5</w:t>
            </w:r>
          </w:p>
          <w:p w14:paraId="1BE81F2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6-10</w:t>
            </w:r>
          </w:p>
          <w:p w14:paraId="32FF410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11-15</w:t>
            </w:r>
          </w:p>
          <w:p w14:paraId="6DA4BFE0" w14:textId="1EA308F3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E) over 15</w:t>
            </w:r>
          </w:p>
        </w:tc>
      </w:tr>
      <w:tr w:rsidR="00BA71F1" w:rsidRPr="00E4513D" w14:paraId="3A923CE6" w14:textId="77777777" w:rsidTr="00BA71F1">
        <w:tc>
          <w:tcPr>
            <w:tcW w:w="4531" w:type="dxa"/>
          </w:tcPr>
          <w:p w14:paraId="26C4B605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. Podaj swoją płeć</w:t>
            </w:r>
          </w:p>
          <w:p w14:paraId="63879B7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kobieta</w:t>
            </w:r>
          </w:p>
          <w:p w14:paraId="1889D636" w14:textId="581EE038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mężczyzna</w:t>
            </w:r>
          </w:p>
        </w:tc>
        <w:tc>
          <w:tcPr>
            <w:tcW w:w="4531" w:type="dxa"/>
          </w:tcPr>
          <w:p w14:paraId="40E9AF5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. Enter your gender</w:t>
            </w:r>
          </w:p>
          <w:p w14:paraId="5FF7DB7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woman</w:t>
            </w:r>
          </w:p>
          <w:p w14:paraId="7AEB93CE" w14:textId="294F8DC1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b) man</w:t>
            </w:r>
          </w:p>
        </w:tc>
      </w:tr>
      <w:tr w:rsidR="00BA71F1" w:rsidRPr="00E4513D" w14:paraId="4FE69AF3" w14:textId="77777777" w:rsidTr="00BA71F1">
        <w:tc>
          <w:tcPr>
            <w:tcW w:w="4531" w:type="dxa"/>
          </w:tcPr>
          <w:p w14:paraId="2ED75485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4. Podaj swój wiek (lata)</w:t>
            </w:r>
          </w:p>
          <w:p w14:paraId="15D24DF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poniżej 25</w:t>
            </w:r>
          </w:p>
          <w:p w14:paraId="4005691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26-35</w:t>
            </w:r>
          </w:p>
          <w:p w14:paraId="2A9DCDA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36-45</w:t>
            </w:r>
          </w:p>
          <w:p w14:paraId="02E77D4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46-55</w:t>
            </w:r>
          </w:p>
          <w:p w14:paraId="05BCC43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56-60</w:t>
            </w:r>
          </w:p>
          <w:p w14:paraId="17370F29" w14:textId="4F49AA80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powyżej 60</w:t>
            </w:r>
          </w:p>
        </w:tc>
        <w:tc>
          <w:tcPr>
            <w:tcW w:w="4531" w:type="dxa"/>
          </w:tcPr>
          <w:p w14:paraId="6916B8C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. Enter your age (years)</w:t>
            </w:r>
          </w:p>
          <w:p w14:paraId="27BB455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under 25</w:t>
            </w:r>
          </w:p>
          <w:p w14:paraId="56600A6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26-35</w:t>
            </w:r>
          </w:p>
          <w:p w14:paraId="3D7BC53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36-45</w:t>
            </w:r>
          </w:p>
          <w:p w14:paraId="5048D65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46-55</w:t>
            </w:r>
          </w:p>
          <w:p w14:paraId="1553DD3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56-60</w:t>
            </w:r>
          </w:p>
          <w:p w14:paraId="364D55F0" w14:textId="6BFDDDAF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F) over 60</w:t>
            </w:r>
          </w:p>
        </w:tc>
      </w:tr>
      <w:tr w:rsidR="00BA71F1" w:rsidRPr="00E4513D" w14:paraId="38B8AF49" w14:textId="77777777" w:rsidTr="00BA71F1">
        <w:tc>
          <w:tcPr>
            <w:tcW w:w="4531" w:type="dxa"/>
          </w:tcPr>
          <w:p w14:paraId="575BA4A9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5. Czy stosujesz toksynę botulinową w leczeniu migreny?</w:t>
            </w:r>
          </w:p>
          <w:p w14:paraId="71C8BC8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</w:t>
            </w:r>
          </w:p>
          <w:p w14:paraId="5CD3300C" w14:textId="7C3D1B35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ie</w:t>
            </w:r>
          </w:p>
        </w:tc>
        <w:tc>
          <w:tcPr>
            <w:tcW w:w="4531" w:type="dxa"/>
          </w:tcPr>
          <w:p w14:paraId="08CD237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5. Do you use botulinum toxin to treat migraines?</w:t>
            </w:r>
          </w:p>
          <w:p w14:paraId="40D5545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</w:t>
            </w:r>
          </w:p>
          <w:p w14:paraId="2CE7190C" w14:textId="052E61BD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B) no</w:t>
            </w:r>
          </w:p>
        </w:tc>
      </w:tr>
      <w:tr w:rsidR="00BA71F1" w:rsidRPr="00E4513D" w14:paraId="66ABEB5B" w14:textId="77777777" w:rsidTr="00BA71F1">
        <w:tc>
          <w:tcPr>
            <w:tcW w:w="4531" w:type="dxa"/>
          </w:tcPr>
          <w:p w14:paraId="190A5102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6. U kogo stosujesz toksynę botulinową w leczeniu migreny?</w:t>
            </w:r>
          </w:p>
          <w:p w14:paraId="3BD28BD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u każdego pacjenta, który się zgłosi i chce być leczony</w:t>
            </w:r>
          </w:p>
          <w:p w14:paraId="174BE0A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u wszystkich pacjentów z ciężkimi napadami migreny, niezależnie od ich częstości</w:t>
            </w:r>
          </w:p>
          <w:p w14:paraId="54F6DBF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u pacjentów z wieloletnią migreną</w:t>
            </w:r>
          </w:p>
          <w:p w14:paraId="1D62208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u pacjentów ze zdiagnozowaną migreną przewlekłą</w:t>
            </w:r>
          </w:p>
          <w:p w14:paraId="202959C4" w14:textId="26F7672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u pacjentów z migreną przewlekłą, niezależnie od tego, czy mają postawioną diagnozę</w:t>
            </w:r>
          </w:p>
        </w:tc>
        <w:tc>
          <w:tcPr>
            <w:tcW w:w="4531" w:type="dxa"/>
          </w:tcPr>
          <w:p w14:paraId="2253A9A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6. Who do you use botulinum toxin for migraine treatment?</w:t>
            </w:r>
          </w:p>
          <w:p w14:paraId="7E9F2C1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for each patient who comes in and wants to be treated</w:t>
            </w:r>
          </w:p>
          <w:p w14:paraId="3B6AC3A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n all patients with severe migraine attacks, regardless of their frequency</w:t>
            </w:r>
          </w:p>
          <w:p w14:paraId="09E07CC4" w14:textId="16AFC243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C) in patients with </w:t>
            </w:r>
            <w:r w:rsidR="00CF6CB9">
              <w:rPr>
                <w:rFonts w:ascii="Arial" w:hAnsi="Arial" w:cs="Arial"/>
                <w:lang w:val="en-US"/>
              </w:rPr>
              <w:t>many years’</w:t>
            </w:r>
            <w:r w:rsidRPr="00E4513D">
              <w:rPr>
                <w:rFonts w:ascii="Arial" w:hAnsi="Arial" w:cs="Arial"/>
                <w:lang w:val="en-US"/>
              </w:rPr>
              <w:t xml:space="preserve"> migraine</w:t>
            </w:r>
          </w:p>
          <w:p w14:paraId="041F2D4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n patients diagnosed with chronic migraine</w:t>
            </w:r>
          </w:p>
          <w:p w14:paraId="6D656A4D" w14:textId="5F683725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E) in patients with chronic migraine, </w:t>
            </w:r>
            <w:proofErr w:type="gramStart"/>
            <w:r w:rsidRPr="00E4513D">
              <w:rPr>
                <w:rFonts w:ascii="Arial" w:hAnsi="Arial" w:cs="Arial"/>
                <w:lang w:val="en-US"/>
              </w:rPr>
              <w:t>whether or not</w:t>
            </w:r>
            <w:proofErr w:type="gramEnd"/>
            <w:r w:rsidRPr="00E4513D">
              <w:rPr>
                <w:rFonts w:ascii="Arial" w:hAnsi="Arial" w:cs="Arial"/>
                <w:lang w:val="en-US"/>
              </w:rPr>
              <w:t xml:space="preserve"> they are diagnosed</w:t>
            </w:r>
          </w:p>
        </w:tc>
      </w:tr>
      <w:tr w:rsidR="00BA71F1" w:rsidRPr="00E4513D" w14:paraId="2FD8D18F" w14:textId="77777777" w:rsidTr="00BA71F1">
        <w:tc>
          <w:tcPr>
            <w:tcW w:w="4531" w:type="dxa"/>
          </w:tcPr>
          <w:p w14:paraId="1B30FBE5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7. Czy weryfikujesz diagnozę migreny i jej typu przed leczeniem toksyną botulinową?</w:t>
            </w:r>
          </w:p>
          <w:p w14:paraId="413C3FE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, pacjent musi mieć skierowanie od neurologa</w:t>
            </w:r>
          </w:p>
          <w:p w14:paraId="3F6B83B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lastRenderedPageBreak/>
              <w:t>B) tak, zbieram wywiad i potwierdzam, że pacjent się leczy na migrenę</w:t>
            </w:r>
          </w:p>
          <w:p w14:paraId="1AA8C95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tak, sam/a weryfikuję diagnozę i potwierdzam rozpoznanie migreny przewlekłej</w:t>
            </w:r>
          </w:p>
          <w:p w14:paraId="583FE6F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nie, nie ma takiej potrzeby</w:t>
            </w:r>
          </w:p>
          <w:p w14:paraId="268D6B7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nie, nie znam się na migrenie</w:t>
            </w:r>
          </w:p>
          <w:p w14:paraId="6C70E4BD" w14:textId="33B44CE9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Inne</w:t>
            </w:r>
          </w:p>
        </w:tc>
        <w:tc>
          <w:tcPr>
            <w:tcW w:w="4531" w:type="dxa"/>
          </w:tcPr>
          <w:p w14:paraId="250A180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lastRenderedPageBreak/>
              <w:t>7. Do you verify the diagnosis of migraine and its type before treatment with botulinum toxin?</w:t>
            </w:r>
          </w:p>
          <w:p w14:paraId="0F48561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, the patient must have a referral from a neurologist</w:t>
            </w:r>
          </w:p>
          <w:p w14:paraId="651B041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lastRenderedPageBreak/>
              <w:t>B) yes, I am taking the medical history and confirming that the patient is being treated for migraine</w:t>
            </w:r>
          </w:p>
          <w:p w14:paraId="5878195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yes, I verify the diagnosis myself and confirm the diagnosis of chronic migraine</w:t>
            </w:r>
          </w:p>
          <w:p w14:paraId="12708FD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No, there is no need</w:t>
            </w:r>
          </w:p>
          <w:p w14:paraId="034B33A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No, I don't know anything about migraine</w:t>
            </w:r>
          </w:p>
          <w:p w14:paraId="7708590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Other</w:t>
            </w:r>
          </w:p>
          <w:p w14:paraId="420408F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E4513D" w14:paraId="11DFE305" w14:textId="77777777" w:rsidTr="00BA71F1">
        <w:tc>
          <w:tcPr>
            <w:tcW w:w="4531" w:type="dxa"/>
          </w:tcPr>
          <w:p w14:paraId="665DC5C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lastRenderedPageBreak/>
              <w:t>8. Czy znasz kryteria rozpoznania migreny przewlekłej?</w:t>
            </w:r>
          </w:p>
          <w:p w14:paraId="3678CB6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</w:t>
            </w:r>
          </w:p>
          <w:p w14:paraId="6F18DC16" w14:textId="51DA0310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ie</w:t>
            </w:r>
          </w:p>
        </w:tc>
        <w:tc>
          <w:tcPr>
            <w:tcW w:w="4531" w:type="dxa"/>
          </w:tcPr>
          <w:p w14:paraId="3BF8830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8. Do you know the criteria for the diagnosis of chronic migraine?</w:t>
            </w:r>
          </w:p>
          <w:p w14:paraId="47C7F75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</w:t>
            </w:r>
          </w:p>
          <w:p w14:paraId="27C02889" w14:textId="04E6E23D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B) no</w:t>
            </w:r>
          </w:p>
        </w:tc>
      </w:tr>
      <w:tr w:rsidR="00BA71F1" w:rsidRPr="00E4513D" w14:paraId="5A16CAA9" w14:textId="77777777" w:rsidTr="00BA71F1">
        <w:tc>
          <w:tcPr>
            <w:tcW w:w="4531" w:type="dxa"/>
          </w:tcPr>
          <w:p w14:paraId="441D338C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9. Jeśli jesteś w stanie - podaj definicję migreny przewlekłej. Jeśli nie potrafisz - przejdź do następnego pytania.</w:t>
            </w:r>
          </w:p>
          <w:p w14:paraId="576719CD" w14:textId="6296E4F2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70757A"/>
              </w:rPr>
              <w:t>Twoja odpowiedź</w:t>
            </w:r>
          </w:p>
        </w:tc>
        <w:tc>
          <w:tcPr>
            <w:tcW w:w="4531" w:type="dxa"/>
          </w:tcPr>
          <w:p w14:paraId="1090BBE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9. If you are able - give a definition of chronic migraine. If you can't - go to the next question.</w:t>
            </w:r>
          </w:p>
          <w:p w14:paraId="2955C296" w14:textId="2881E68C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color w:val="A6A6A6" w:themeColor="background1" w:themeShade="A6"/>
                <w:lang w:val="en-US"/>
              </w:rPr>
              <w:t>your answer</w:t>
            </w:r>
          </w:p>
        </w:tc>
      </w:tr>
      <w:tr w:rsidR="00BA71F1" w:rsidRPr="00E4513D" w14:paraId="7B329747" w14:textId="77777777" w:rsidTr="00BA71F1">
        <w:tc>
          <w:tcPr>
            <w:tcW w:w="4531" w:type="dxa"/>
          </w:tcPr>
          <w:p w14:paraId="468F4CE7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10. Ilu chorych z migreną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nąłeś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>/łaś toksyną botulinową w ciągu ostatniego roku?</w:t>
            </w:r>
          </w:p>
          <w:p w14:paraId="02860B1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0</w:t>
            </w:r>
          </w:p>
          <w:p w14:paraId="6B635A2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mniej niż 5</w:t>
            </w:r>
          </w:p>
          <w:p w14:paraId="5D864EE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6-10</w:t>
            </w:r>
          </w:p>
          <w:p w14:paraId="048CEDE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11-20</w:t>
            </w:r>
          </w:p>
          <w:p w14:paraId="2D8E5F9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21-30</w:t>
            </w:r>
          </w:p>
          <w:p w14:paraId="49F562E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31-50</w:t>
            </w:r>
          </w:p>
          <w:p w14:paraId="54455153" w14:textId="5A21ED3B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powyżej 50</w:t>
            </w:r>
          </w:p>
        </w:tc>
        <w:tc>
          <w:tcPr>
            <w:tcW w:w="4531" w:type="dxa"/>
          </w:tcPr>
          <w:p w14:paraId="0901D63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0. How many migraine patients have you injected with botulinum toxin in the last year?</w:t>
            </w:r>
          </w:p>
          <w:p w14:paraId="2682D05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0</w:t>
            </w:r>
          </w:p>
          <w:p w14:paraId="037EAE5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less than 5</w:t>
            </w:r>
          </w:p>
          <w:p w14:paraId="2DF1E25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6-10</w:t>
            </w:r>
          </w:p>
          <w:p w14:paraId="3385150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11-20</w:t>
            </w:r>
          </w:p>
          <w:p w14:paraId="1385475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21-30</w:t>
            </w:r>
          </w:p>
          <w:p w14:paraId="7B0F00F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31-50</w:t>
            </w:r>
          </w:p>
          <w:p w14:paraId="024DBC04" w14:textId="717AA41C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over 50</w:t>
            </w:r>
          </w:p>
        </w:tc>
      </w:tr>
      <w:tr w:rsidR="00BA71F1" w:rsidRPr="00E4513D" w14:paraId="324D0FDA" w14:textId="77777777" w:rsidTr="00BA71F1">
        <w:tc>
          <w:tcPr>
            <w:tcW w:w="4531" w:type="dxa"/>
          </w:tcPr>
          <w:p w14:paraId="57C72968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1. Jakiej toksyny botulinowej używasz do leczenia migreny?</w:t>
            </w:r>
          </w:p>
          <w:p w14:paraId="0E8C603D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  <w:lang w:val="en-US"/>
              </w:rPr>
            </w:pPr>
            <w:r w:rsidRPr="00E4513D">
              <w:rPr>
                <w:rFonts w:ascii="Arial" w:eastAsia="Roboto" w:hAnsi="Arial" w:cs="Arial"/>
                <w:color w:val="202124"/>
                <w:lang w:val="en-US"/>
              </w:rPr>
              <w:t>A) Botox</w:t>
            </w:r>
          </w:p>
          <w:p w14:paraId="3A54B564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  <w:lang w:val="en-US"/>
              </w:rPr>
            </w:pPr>
            <w:r w:rsidRPr="00E4513D">
              <w:rPr>
                <w:rFonts w:ascii="Arial" w:eastAsia="Roboto" w:hAnsi="Arial" w:cs="Arial"/>
                <w:color w:val="202124"/>
                <w:lang w:val="en-US"/>
              </w:rPr>
              <w:t xml:space="preserve">B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  <w:lang w:val="en-US"/>
              </w:rPr>
              <w:t>Vistabel</w:t>
            </w:r>
            <w:proofErr w:type="spellEnd"/>
          </w:p>
          <w:p w14:paraId="5EBF7DC4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  <w:lang w:val="en-US"/>
              </w:rPr>
            </w:pPr>
            <w:r w:rsidRPr="00E4513D">
              <w:rPr>
                <w:rFonts w:ascii="Arial" w:eastAsia="Roboto" w:hAnsi="Arial" w:cs="Arial"/>
                <w:color w:val="202124"/>
                <w:lang w:val="en-US"/>
              </w:rPr>
              <w:t xml:space="preserve">C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  <w:lang w:val="en-US"/>
              </w:rPr>
              <w:t>Azzalure</w:t>
            </w:r>
            <w:proofErr w:type="spellEnd"/>
          </w:p>
          <w:p w14:paraId="7348AA22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  <w:lang w:val="en-US"/>
              </w:rPr>
            </w:pPr>
            <w:r w:rsidRPr="00E4513D">
              <w:rPr>
                <w:rFonts w:ascii="Arial" w:eastAsia="Roboto" w:hAnsi="Arial" w:cs="Arial"/>
                <w:color w:val="202124"/>
                <w:lang w:val="en-US"/>
              </w:rPr>
              <w:t xml:space="preserve">D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  <w:lang w:val="en-US"/>
              </w:rPr>
              <w:t>Xeomin</w:t>
            </w:r>
            <w:proofErr w:type="spellEnd"/>
          </w:p>
          <w:p w14:paraId="45B3C3B3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  <w:lang w:val="en-US"/>
              </w:rPr>
            </w:pPr>
            <w:r w:rsidRPr="00E4513D">
              <w:rPr>
                <w:rFonts w:ascii="Arial" w:eastAsia="Roboto" w:hAnsi="Arial" w:cs="Arial"/>
                <w:color w:val="202124"/>
                <w:lang w:val="en-US"/>
              </w:rPr>
              <w:t xml:space="preserve">E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  <w:lang w:val="en-US"/>
              </w:rPr>
              <w:t>Bocouture</w:t>
            </w:r>
            <w:proofErr w:type="spellEnd"/>
          </w:p>
          <w:p w14:paraId="1C6792DB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  <w:lang w:val="en-US"/>
              </w:rPr>
            </w:pPr>
            <w:r w:rsidRPr="00E4513D">
              <w:rPr>
                <w:rFonts w:ascii="Arial" w:eastAsia="Roboto" w:hAnsi="Arial" w:cs="Arial"/>
                <w:color w:val="202124"/>
                <w:lang w:val="en-US"/>
              </w:rPr>
              <w:t xml:space="preserve">F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  <w:lang w:val="en-US"/>
              </w:rPr>
              <w:t>Letybo</w:t>
            </w:r>
            <w:proofErr w:type="spellEnd"/>
          </w:p>
          <w:p w14:paraId="4C799374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G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Dysport</w:t>
            </w:r>
            <w:proofErr w:type="spellEnd"/>
          </w:p>
          <w:p w14:paraId="34B49BF5" w14:textId="66FB84C8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H) Inne toksyny</w:t>
            </w:r>
          </w:p>
        </w:tc>
        <w:tc>
          <w:tcPr>
            <w:tcW w:w="4531" w:type="dxa"/>
          </w:tcPr>
          <w:p w14:paraId="301A182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1. What botulinum toxin do you use to treat migraines?</w:t>
            </w:r>
          </w:p>
          <w:p w14:paraId="741E193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Botox</w:t>
            </w:r>
          </w:p>
          <w:p w14:paraId="41B9320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Vistal</w:t>
            </w:r>
          </w:p>
          <w:p w14:paraId="78C156D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C) </w:t>
            </w:r>
            <w:proofErr w:type="spellStart"/>
            <w:r w:rsidRPr="00E4513D">
              <w:rPr>
                <w:rFonts w:ascii="Arial" w:hAnsi="Arial" w:cs="Arial"/>
                <w:lang w:val="en-US"/>
              </w:rPr>
              <w:t>Azzalure</w:t>
            </w:r>
            <w:proofErr w:type="spellEnd"/>
          </w:p>
          <w:p w14:paraId="2C2C57B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D) </w:t>
            </w:r>
            <w:proofErr w:type="spellStart"/>
            <w:r w:rsidRPr="00E4513D">
              <w:rPr>
                <w:rFonts w:ascii="Arial" w:hAnsi="Arial" w:cs="Arial"/>
                <w:lang w:val="en-US"/>
              </w:rPr>
              <w:t>Xeomin</w:t>
            </w:r>
            <w:proofErr w:type="spellEnd"/>
          </w:p>
          <w:p w14:paraId="3C2D953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E) </w:t>
            </w:r>
            <w:proofErr w:type="spellStart"/>
            <w:r w:rsidRPr="00E4513D">
              <w:rPr>
                <w:rFonts w:ascii="Arial" w:hAnsi="Arial" w:cs="Arial"/>
                <w:lang w:val="en-US"/>
              </w:rPr>
              <w:t>Bocouture</w:t>
            </w:r>
            <w:proofErr w:type="spellEnd"/>
          </w:p>
          <w:p w14:paraId="3BC15BD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F) </w:t>
            </w:r>
            <w:proofErr w:type="spellStart"/>
            <w:r w:rsidRPr="00E4513D">
              <w:rPr>
                <w:rFonts w:ascii="Arial" w:hAnsi="Arial" w:cs="Arial"/>
                <w:lang w:val="en-US"/>
              </w:rPr>
              <w:t>Letybo</w:t>
            </w:r>
            <w:proofErr w:type="spellEnd"/>
          </w:p>
          <w:p w14:paraId="03EDBF5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G) </w:t>
            </w:r>
            <w:proofErr w:type="spellStart"/>
            <w:r w:rsidRPr="00E4513D">
              <w:rPr>
                <w:rFonts w:ascii="Arial" w:hAnsi="Arial" w:cs="Arial"/>
                <w:lang w:val="en-US"/>
              </w:rPr>
              <w:t>Dysports</w:t>
            </w:r>
            <w:proofErr w:type="spellEnd"/>
          </w:p>
          <w:p w14:paraId="0FCFCF36" w14:textId="08F6AEDA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H) Other toxins</w:t>
            </w:r>
          </w:p>
        </w:tc>
      </w:tr>
      <w:tr w:rsidR="00BA71F1" w:rsidRPr="00E4513D" w14:paraId="4C38C20D" w14:textId="77777777" w:rsidTr="00BA71F1">
        <w:tc>
          <w:tcPr>
            <w:tcW w:w="4531" w:type="dxa"/>
          </w:tcPr>
          <w:p w14:paraId="669E5104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2. Czy leczysz migrenę toksyną botulinową wg protokołu PREEMPT?</w:t>
            </w:r>
          </w:p>
          <w:p w14:paraId="629700A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, zawsze podaję lek wg tego protokołu</w:t>
            </w:r>
          </w:p>
          <w:p w14:paraId="5601370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tak, chociaż zwykle modyfikuję ten protokół w zależności od potrzeb pacjenta</w:t>
            </w:r>
          </w:p>
          <w:p w14:paraId="07A9B78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nie, nie znam tego protokołu</w:t>
            </w:r>
          </w:p>
          <w:p w14:paraId="14F28CA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nie, podaję lek tylko w miejsca bolesne</w:t>
            </w:r>
          </w:p>
          <w:p w14:paraId="380B085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nie, podaję lek tylko w okolice czoła i skroni</w:t>
            </w:r>
          </w:p>
          <w:p w14:paraId="139F3221" w14:textId="125BCE06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nie, za każdym razem podaję lek inaczej</w:t>
            </w:r>
          </w:p>
        </w:tc>
        <w:tc>
          <w:tcPr>
            <w:tcW w:w="4531" w:type="dxa"/>
          </w:tcPr>
          <w:p w14:paraId="35AF10A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2. Do you treat migraine with botulinum toxin according to the PREEMPT protocol?</w:t>
            </w:r>
          </w:p>
          <w:p w14:paraId="181DAAA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, I always administer the drug according to this protocol</w:t>
            </w:r>
          </w:p>
          <w:p w14:paraId="4527E0E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Yes, although I usually modify this protocol depending on the needs of the patient</w:t>
            </w:r>
          </w:p>
          <w:p w14:paraId="25EB751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no, I don't know this protocol</w:t>
            </w:r>
          </w:p>
          <w:p w14:paraId="54F7497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no, I administer the drug only to painful sites</w:t>
            </w:r>
          </w:p>
          <w:p w14:paraId="2DCA6C3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No, I only administer the medication to the forehead and temple area</w:t>
            </w:r>
          </w:p>
          <w:p w14:paraId="5D52CABE" w14:textId="7A9E8B3A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F) No, I administer the drug differently each time</w:t>
            </w:r>
          </w:p>
        </w:tc>
      </w:tr>
      <w:tr w:rsidR="00BA71F1" w:rsidRPr="00E4513D" w14:paraId="739AAD40" w14:textId="77777777" w:rsidTr="00BA71F1">
        <w:tc>
          <w:tcPr>
            <w:tcW w:w="4531" w:type="dxa"/>
          </w:tcPr>
          <w:p w14:paraId="7A4A204F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3. Gdzie (o ile w ogóle) zetknąłeś się z protokołem PREEMPT?</w:t>
            </w:r>
          </w:p>
          <w:p w14:paraId="08C6751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uczestniczyłem/łam w szkoleniu dla lekarzy</w:t>
            </w:r>
          </w:p>
          <w:p w14:paraId="408750C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lastRenderedPageBreak/>
              <w:t xml:space="preserve">B) przeczytałem/łam o nim w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internecie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szukając informacji o leczeniu migreny toksyną botulinową</w:t>
            </w:r>
          </w:p>
          <w:p w14:paraId="223265B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C) sprawdziłem/łam w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google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jak wygląda ten protokół</w:t>
            </w:r>
          </w:p>
          <w:p w14:paraId="0275EB2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obejrzałem/łam filmik na YouTube</w:t>
            </w:r>
          </w:p>
          <w:p w14:paraId="00CA71A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kazał/a mi go kolega/koleżanka</w:t>
            </w:r>
          </w:p>
          <w:p w14:paraId="71763E7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poprosiłem/łam przedstawiciela firmy, żeby udostępnił mi materiały na temat tego protokołu</w:t>
            </w:r>
          </w:p>
          <w:p w14:paraId="6803E441" w14:textId="6FAE721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sprawdziłem/łam ten protokół w Charakterystyce Produktu Leczniczego</w:t>
            </w:r>
          </w:p>
        </w:tc>
        <w:tc>
          <w:tcPr>
            <w:tcW w:w="4531" w:type="dxa"/>
          </w:tcPr>
          <w:p w14:paraId="0F708D3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lastRenderedPageBreak/>
              <w:t>13. Where (if at all) did you come across the PREEMPT protocol?</w:t>
            </w:r>
          </w:p>
          <w:p w14:paraId="6BE644C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participated in a training for doctors</w:t>
            </w:r>
          </w:p>
          <w:p w14:paraId="7BE88EC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lastRenderedPageBreak/>
              <w:t>B) I read about it on the Internet looking for information about the treatment of migraine with botulinum toxin</w:t>
            </w:r>
          </w:p>
          <w:p w14:paraId="23BA737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checked in google what this protocol looks like</w:t>
            </w:r>
          </w:p>
          <w:p w14:paraId="42EB4F0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watched a video on YouTube</w:t>
            </w:r>
          </w:p>
          <w:p w14:paraId="58429F7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a friend showed it to me</w:t>
            </w:r>
          </w:p>
          <w:p w14:paraId="0EEDA59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asked a representative of the company to provide me with materials about this protocol</w:t>
            </w:r>
          </w:p>
          <w:p w14:paraId="78586EAC" w14:textId="2F502C74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I have checked this protocol in the Summary of Product Characteristics</w:t>
            </w:r>
          </w:p>
        </w:tc>
      </w:tr>
      <w:tr w:rsidR="00BA71F1" w:rsidRPr="00E4513D" w14:paraId="3D7134CA" w14:textId="77777777" w:rsidTr="00BA71F1">
        <w:tc>
          <w:tcPr>
            <w:tcW w:w="4531" w:type="dxa"/>
          </w:tcPr>
          <w:p w14:paraId="1F11BFB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color w:val="202124"/>
                <w:shd w:val="clear" w:color="auto" w:fill="F1F3F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lastRenderedPageBreak/>
              <w:t xml:space="preserve">14. </w:t>
            </w: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Ile jednostek toksyny botulinowej podajesz pacjentowi w trakcie leczenia migreny?</w:t>
            </w:r>
          </w:p>
          <w:p w14:paraId="06F4F15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color w:val="202124"/>
                <w:shd w:val="clear" w:color="auto" w:fill="F1F3F4"/>
              </w:rPr>
            </w:pP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A) trudno powiedzieć, bo dawka jest indywidualna i zwykle każdy pacjent dostaje inną ilość leku</w:t>
            </w:r>
          </w:p>
          <w:p w14:paraId="7DDAE42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color w:val="202124"/>
                <w:shd w:val="clear" w:color="auto" w:fill="F1F3F4"/>
              </w:rPr>
            </w:pP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B) podaję stałą dawkę zgodnie z protokołem PREEMPT</w:t>
            </w:r>
          </w:p>
          <w:p w14:paraId="078D2B08" w14:textId="364AD3DC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 xml:space="preserve">c) podaję stałą </w:t>
            </w:r>
            <w:proofErr w:type="gramStart"/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dawkę</w:t>
            </w:r>
            <w:proofErr w:type="gramEnd"/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 xml:space="preserve"> ale inną niż w protokole PREEMPT</w:t>
            </w:r>
          </w:p>
        </w:tc>
        <w:tc>
          <w:tcPr>
            <w:tcW w:w="4531" w:type="dxa"/>
          </w:tcPr>
          <w:p w14:paraId="38E15C2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4. How many units of botulinum toxin do you give a patient during migraine treatment?</w:t>
            </w:r>
          </w:p>
          <w:p w14:paraId="3898DDC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t is difficult to say, because the dose is individual and usually each patient receives a different amount of the drug</w:t>
            </w:r>
          </w:p>
          <w:p w14:paraId="5B81933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am administering a fixed dose according to the PREEMPT protocol</w:t>
            </w:r>
          </w:p>
          <w:p w14:paraId="4DB89677" w14:textId="31C625B3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c) I give a fixed dose but different from the PREEMPT protocol</w:t>
            </w:r>
          </w:p>
        </w:tc>
      </w:tr>
      <w:tr w:rsidR="00BA71F1" w:rsidRPr="00E4513D" w14:paraId="319FB1E7" w14:textId="77777777" w:rsidTr="00BA71F1">
        <w:tc>
          <w:tcPr>
            <w:tcW w:w="4531" w:type="dxa"/>
          </w:tcPr>
          <w:p w14:paraId="139F1AF2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5. Jakiego rozcieńczenia używasz do leczenia toksyną botulinową migreny?</w:t>
            </w:r>
          </w:p>
          <w:p w14:paraId="59D984B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1 ml 0,9%NaCl</w:t>
            </w:r>
          </w:p>
          <w:p w14:paraId="08C623C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1,25 ml 0,9% NaCl</w:t>
            </w:r>
          </w:p>
          <w:p w14:paraId="34581A7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1,5 ml 0,9% NaCl</w:t>
            </w:r>
          </w:p>
          <w:p w14:paraId="32FCC49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2 ml 0,9% NaCl</w:t>
            </w:r>
          </w:p>
          <w:p w14:paraId="260DA70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2,5 ml 0,9% NaCl</w:t>
            </w:r>
          </w:p>
          <w:p w14:paraId="74CD5B6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poza 0,9%NaCl dodaję często lidokainę</w:t>
            </w:r>
          </w:p>
          <w:p w14:paraId="05398B6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rozcieńczam tylko w lidokainie</w:t>
            </w:r>
          </w:p>
          <w:p w14:paraId="07F9B60D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6. Jak głęboko podajesz toksynę botulinową w leczeniu migreny?</w:t>
            </w:r>
          </w:p>
          <w:p w14:paraId="11C9D40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w mięśnie</w:t>
            </w:r>
          </w:p>
          <w:p w14:paraId="06D72EE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podskórnie</w:t>
            </w:r>
          </w:p>
          <w:p w14:paraId="082F86D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śródskórnie</w:t>
            </w:r>
          </w:p>
          <w:p w14:paraId="2255036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na okostną</w:t>
            </w:r>
          </w:p>
          <w:p w14:paraId="462371D6" w14:textId="2FD26A75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nie zastanawiam się nad tym</w:t>
            </w:r>
          </w:p>
        </w:tc>
        <w:tc>
          <w:tcPr>
            <w:tcW w:w="4531" w:type="dxa"/>
          </w:tcPr>
          <w:p w14:paraId="0E267D6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5. What dilution do you use for migraine botulinum toxin treatment?</w:t>
            </w:r>
          </w:p>
          <w:p w14:paraId="75A4FBE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1 ml of 0.9% NaCl</w:t>
            </w:r>
          </w:p>
          <w:p w14:paraId="555FDA6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1.25 ml of 0.9% NaCl</w:t>
            </w:r>
          </w:p>
          <w:p w14:paraId="594B72D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1.5 ml of 0.9% NaCl</w:t>
            </w:r>
          </w:p>
          <w:p w14:paraId="3E80B95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2 ml of 0.9% NaCl</w:t>
            </w:r>
          </w:p>
          <w:p w14:paraId="6B53B47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2.5 ml of 0.9% NaCl</w:t>
            </w:r>
          </w:p>
          <w:p w14:paraId="053E51D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n addition to 0.9% NaCl, I often add lidocaine</w:t>
            </w:r>
          </w:p>
          <w:p w14:paraId="42D618B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G) I dilute only in lidocaine</w:t>
            </w:r>
          </w:p>
          <w:p w14:paraId="58D2FF7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E4513D" w14:paraId="070FFF61" w14:textId="77777777" w:rsidTr="00BA71F1">
        <w:tc>
          <w:tcPr>
            <w:tcW w:w="4531" w:type="dxa"/>
          </w:tcPr>
          <w:p w14:paraId="06506DFA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6. Jak głęboko podajesz toksynę botulinową w leczeniu migreny?</w:t>
            </w:r>
          </w:p>
          <w:p w14:paraId="5697CC9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w mięśnie</w:t>
            </w:r>
          </w:p>
          <w:p w14:paraId="18907C3F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podskórnie</w:t>
            </w:r>
          </w:p>
          <w:p w14:paraId="79FB49F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śródskórnie</w:t>
            </w:r>
          </w:p>
          <w:p w14:paraId="3852453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na okostną</w:t>
            </w:r>
          </w:p>
          <w:p w14:paraId="4736A58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nie zastanawiam się nad tym</w:t>
            </w:r>
          </w:p>
          <w:p w14:paraId="11D0C2D8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</w:p>
        </w:tc>
        <w:tc>
          <w:tcPr>
            <w:tcW w:w="4531" w:type="dxa"/>
          </w:tcPr>
          <w:p w14:paraId="38030C3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6. How deep do you inject botulinum toxin to treat migraines?</w:t>
            </w:r>
          </w:p>
          <w:p w14:paraId="67F8C80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nto the muscles</w:t>
            </w:r>
          </w:p>
          <w:p w14:paraId="4E1EFF9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subcutaneously</w:t>
            </w:r>
          </w:p>
          <w:p w14:paraId="164073D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ntradermally</w:t>
            </w:r>
          </w:p>
          <w:p w14:paraId="41A9B29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on the periosteum</w:t>
            </w:r>
          </w:p>
          <w:p w14:paraId="10CF983C" w14:textId="19A1096A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don't think about it</w:t>
            </w:r>
          </w:p>
        </w:tc>
      </w:tr>
      <w:tr w:rsidR="00BA71F1" w:rsidRPr="00E4513D" w14:paraId="5F474CE0" w14:textId="77777777" w:rsidTr="00BA71F1">
        <w:tc>
          <w:tcPr>
            <w:tcW w:w="4531" w:type="dxa"/>
          </w:tcPr>
          <w:p w14:paraId="1DB0BF21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7. W jakie miejsca z reguły podajesz toksynę botulinową w leczeniu migreny?</w:t>
            </w:r>
          </w:p>
          <w:p w14:paraId="20A11594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A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glabella</w:t>
            </w:r>
            <w:proofErr w:type="spellEnd"/>
          </w:p>
          <w:p w14:paraId="5EC5984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czoło</w:t>
            </w:r>
          </w:p>
          <w:p w14:paraId="6984C3F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skronie</w:t>
            </w:r>
          </w:p>
          <w:p w14:paraId="255EBA7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tylica</w:t>
            </w:r>
          </w:p>
          <w:p w14:paraId="3E252C7F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szyja</w:t>
            </w:r>
          </w:p>
          <w:p w14:paraId="3D82994A" w14:textId="79B35F03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barki</w:t>
            </w:r>
          </w:p>
        </w:tc>
        <w:tc>
          <w:tcPr>
            <w:tcW w:w="4531" w:type="dxa"/>
          </w:tcPr>
          <w:p w14:paraId="3CFA221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7. Where do you usually inject botulinum toxin to treat migraines?</w:t>
            </w:r>
          </w:p>
          <w:p w14:paraId="62FB007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glabella</w:t>
            </w:r>
          </w:p>
          <w:p w14:paraId="524E61F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forehead</w:t>
            </w:r>
          </w:p>
          <w:p w14:paraId="2412626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temples</w:t>
            </w:r>
          </w:p>
          <w:p w14:paraId="70550EE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occipital area</w:t>
            </w:r>
          </w:p>
          <w:p w14:paraId="0A29DB2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neck</w:t>
            </w:r>
          </w:p>
          <w:p w14:paraId="491C574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G) shoulder</w:t>
            </w:r>
          </w:p>
          <w:p w14:paraId="563F8E6A" w14:textId="3740B995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E4513D" w14:paraId="5F31793A" w14:textId="77777777" w:rsidTr="00BA71F1">
        <w:tc>
          <w:tcPr>
            <w:tcW w:w="4531" w:type="dxa"/>
          </w:tcPr>
          <w:p w14:paraId="5DA19670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18. Czy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esz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obie strony głowy?</w:t>
            </w:r>
          </w:p>
          <w:p w14:paraId="1B15270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, zawsze całą głowę</w:t>
            </w:r>
          </w:p>
          <w:p w14:paraId="1587C17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B) nie, zawsze tylko połowę głowy - </w:t>
            </w:r>
            <w:proofErr w:type="gramStart"/>
            <w:r w:rsidRPr="00E4513D">
              <w:rPr>
                <w:rFonts w:ascii="Arial" w:eastAsia="Roboto" w:hAnsi="Arial" w:cs="Arial"/>
                <w:color w:val="202124"/>
              </w:rPr>
              <w:t>tam</w:t>
            </w:r>
            <w:proofErr w:type="gramEnd"/>
            <w:r w:rsidRPr="00E4513D">
              <w:rPr>
                <w:rFonts w:ascii="Arial" w:eastAsia="Roboto" w:hAnsi="Arial" w:cs="Arial"/>
                <w:color w:val="202124"/>
              </w:rPr>
              <w:t xml:space="preserve"> gdzie boli najbardziej</w:t>
            </w:r>
          </w:p>
          <w:p w14:paraId="057F808A" w14:textId="213497E1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różnie, raz połowę głowy, a raz całą</w:t>
            </w:r>
          </w:p>
        </w:tc>
        <w:tc>
          <w:tcPr>
            <w:tcW w:w="4531" w:type="dxa"/>
          </w:tcPr>
          <w:p w14:paraId="36B4E2E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8. Do you inject both sides of your head?</w:t>
            </w:r>
          </w:p>
          <w:p w14:paraId="5470912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, always the whole head</w:t>
            </w:r>
          </w:p>
          <w:p w14:paraId="7D7C6C1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no, always only half of the head - where it hurts the most</w:t>
            </w:r>
          </w:p>
          <w:p w14:paraId="0772EE6D" w14:textId="6DECFA06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C) differently, sometimes half of the head, sometimes the whole head</w:t>
            </w:r>
          </w:p>
        </w:tc>
      </w:tr>
      <w:tr w:rsidR="00BA71F1" w:rsidRPr="00E4513D" w14:paraId="6E11960C" w14:textId="77777777" w:rsidTr="00BA71F1">
        <w:tc>
          <w:tcPr>
            <w:tcW w:w="4531" w:type="dxa"/>
          </w:tcPr>
          <w:p w14:paraId="1F2DFDB4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19. Jaką techniką wstrzykujesz okolicę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glabelli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>?</w:t>
            </w:r>
          </w:p>
          <w:p w14:paraId="426AA78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kieruję igłę w m. marszczący brwi skośnie ku górze</w:t>
            </w:r>
          </w:p>
          <w:p w14:paraId="10AA98C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kieruję igłę w m. marszczący brwi skośnie ku dołowi</w:t>
            </w:r>
          </w:p>
          <w:p w14:paraId="7BB4BC5F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kieruję Igłę w m. marszczący brwi prostopadle (pod kątem 90st.)</w:t>
            </w:r>
          </w:p>
          <w:p w14:paraId="5FAB88C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stosuję jeszcze inną technikę</w:t>
            </w:r>
          </w:p>
          <w:p w14:paraId="52AB8606" w14:textId="0A677F5A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lek w przyczep kostny m.</w:t>
            </w:r>
            <w:r w:rsidR="00A93369">
              <w:rPr>
                <w:rFonts w:ascii="Arial" w:eastAsia="Roboto" w:hAnsi="Arial" w:cs="Arial"/>
                <w:color w:val="202124"/>
              </w:rPr>
              <w:t xml:space="preserve"> </w:t>
            </w:r>
            <w:r w:rsidRPr="00E4513D">
              <w:rPr>
                <w:rFonts w:ascii="Arial" w:eastAsia="Roboto" w:hAnsi="Arial" w:cs="Arial"/>
                <w:color w:val="202124"/>
              </w:rPr>
              <w:t>marszczącego brwi</w:t>
            </w:r>
          </w:p>
          <w:p w14:paraId="19416973" w14:textId="3F8D4A54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podaję lek w przyczep kostny i przyczep skórny m.</w:t>
            </w:r>
            <w:r w:rsidR="00A93369">
              <w:rPr>
                <w:rFonts w:ascii="Arial" w:eastAsia="Roboto" w:hAnsi="Arial" w:cs="Arial"/>
                <w:color w:val="202124"/>
              </w:rPr>
              <w:t xml:space="preserve"> </w:t>
            </w:r>
            <w:r w:rsidRPr="00E4513D">
              <w:rPr>
                <w:rFonts w:ascii="Arial" w:eastAsia="Roboto" w:hAnsi="Arial" w:cs="Arial"/>
                <w:color w:val="202124"/>
              </w:rPr>
              <w:t>marszczącego brwi</w:t>
            </w:r>
          </w:p>
          <w:p w14:paraId="7D772F6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podaję lek w 5 punktów</w:t>
            </w:r>
          </w:p>
          <w:p w14:paraId="6061647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H) podaję lek w &gt;5 punktów</w:t>
            </w:r>
          </w:p>
          <w:p w14:paraId="13582D5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I) podaję lek w &lt;5 punktów</w:t>
            </w:r>
          </w:p>
          <w:p w14:paraId="7C8C25BB" w14:textId="4AD4459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J) w ogóle nie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glabelli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w migrenie</w:t>
            </w:r>
          </w:p>
        </w:tc>
        <w:tc>
          <w:tcPr>
            <w:tcW w:w="4531" w:type="dxa"/>
          </w:tcPr>
          <w:p w14:paraId="3CFF47F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9. What technique do you use to inject the glabella area?</w:t>
            </w:r>
          </w:p>
          <w:p w14:paraId="2878FF9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direct the needle in the corrugator obliquely upwards</w:t>
            </w:r>
          </w:p>
          <w:p w14:paraId="44F1049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direct the needle in the corrugator obliquely downwards</w:t>
            </w:r>
          </w:p>
          <w:p w14:paraId="6D48EC9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C) I direct the needle in the corrugator perpendicularly (at a </w:t>
            </w:r>
            <w:proofErr w:type="gramStart"/>
            <w:r w:rsidRPr="00E4513D">
              <w:rPr>
                <w:rFonts w:ascii="Arial" w:hAnsi="Arial" w:cs="Arial"/>
                <w:lang w:val="en-US"/>
              </w:rPr>
              <w:t>90 degree</w:t>
            </w:r>
            <w:proofErr w:type="gramEnd"/>
            <w:r w:rsidRPr="00E4513D">
              <w:rPr>
                <w:rFonts w:ascii="Arial" w:hAnsi="Arial" w:cs="Arial"/>
                <w:lang w:val="en-US"/>
              </w:rPr>
              <w:t xml:space="preserve"> angle)</w:t>
            </w:r>
          </w:p>
          <w:p w14:paraId="21A851D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use yet another technique</w:t>
            </w:r>
          </w:p>
          <w:p w14:paraId="5159675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administer the drug into the bone attachment of the corrugator</w:t>
            </w:r>
          </w:p>
          <w:p w14:paraId="6DDF8A6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administer the drug into the bone and skin attachments of the corrugator</w:t>
            </w:r>
          </w:p>
          <w:p w14:paraId="33CDFBB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G) I give the drug in 5 sites</w:t>
            </w:r>
          </w:p>
          <w:p w14:paraId="003E9B6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H) I administer the drug in &gt;5 sites</w:t>
            </w:r>
          </w:p>
          <w:p w14:paraId="7CDBDAC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I) I give the drug in &lt;5 sites</w:t>
            </w:r>
          </w:p>
          <w:p w14:paraId="27908380" w14:textId="5F4D29F0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J) I don't inject glabella at all for migraine</w:t>
            </w:r>
          </w:p>
        </w:tc>
      </w:tr>
      <w:tr w:rsidR="00BA71F1" w:rsidRPr="00E4513D" w14:paraId="0DE8544D" w14:textId="77777777" w:rsidTr="00BA71F1">
        <w:tc>
          <w:tcPr>
            <w:tcW w:w="4531" w:type="dxa"/>
          </w:tcPr>
          <w:p w14:paraId="272CC4A9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0. Jaką techniką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esz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okolicę czoła?</w:t>
            </w:r>
          </w:p>
          <w:p w14:paraId="7B814EF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A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całe czoło</w:t>
            </w:r>
          </w:p>
          <w:p w14:paraId="2ABEAC0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B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1/2 górną czoła</w:t>
            </w:r>
          </w:p>
          <w:p w14:paraId="6FDA43CF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C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1/3 górną czoła</w:t>
            </w:r>
          </w:p>
          <w:p w14:paraId="2368500A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D) podaję lek pod kątem 45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st</w:t>
            </w:r>
            <w:proofErr w:type="spellEnd"/>
          </w:p>
          <w:p w14:paraId="73D3629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lek pod kątem 90st</w:t>
            </w:r>
          </w:p>
          <w:p w14:paraId="0F79A48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podaje lek w 4 punkty</w:t>
            </w:r>
          </w:p>
          <w:p w14:paraId="48A9A41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podaję lek w &gt;4 punkty</w:t>
            </w:r>
          </w:p>
          <w:p w14:paraId="2F08C00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H) podaję lek w &lt;4 punkty</w:t>
            </w:r>
          </w:p>
          <w:p w14:paraId="7DBC875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I) stosuję jeszcze inną technikę</w:t>
            </w:r>
          </w:p>
          <w:p w14:paraId="10C536E7" w14:textId="4C7E8C38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J) w ogóle nie okrzykuję czoła w migrenie</w:t>
            </w:r>
          </w:p>
        </w:tc>
        <w:tc>
          <w:tcPr>
            <w:tcW w:w="4531" w:type="dxa"/>
          </w:tcPr>
          <w:p w14:paraId="419336F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0. What technique do you use to inject the forehead area?</w:t>
            </w:r>
          </w:p>
          <w:p w14:paraId="47AFF71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inject the entire forehead</w:t>
            </w:r>
          </w:p>
          <w:p w14:paraId="44A7465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inject the upper 1/2 of the forehead</w:t>
            </w:r>
          </w:p>
          <w:p w14:paraId="60430DD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inject the upper 1/3 of the forehead</w:t>
            </w:r>
          </w:p>
          <w:p w14:paraId="0775CEF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D) I administer the drug at a </w:t>
            </w:r>
            <w:proofErr w:type="gramStart"/>
            <w:r w:rsidRPr="00E4513D">
              <w:rPr>
                <w:rFonts w:ascii="Arial" w:hAnsi="Arial" w:cs="Arial"/>
                <w:lang w:val="en-US"/>
              </w:rPr>
              <w:t>45 degree</w:t>
            </w:r>
            <w:proofErr w:type="gramEnd"/>
            <w:r w:rsidRPr="00E4513D">
              <w:rPr>
                <w:rFonts w:ascii="Arial" w:hAnsi="Arial" w:cs="Arial"/>
                <w:lang w:val="en-US"/>
              </w:rPr>
              <w:t xml:space="preserve"> angle</w:t>
            </w:r>
          </w:p>
          <w:p w14:paraId="4D918A8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E) I administer the drug at a </w:t>
            </w:r>
            <w:proofErr w:type="gramStart"/>
            <w:r w:rsidRPr="00E4513D">
              <w:rPr>
                <w:rFonts w:ascii="Arial" w:hAnsi="Arial" w:cs="Arial"/>
                <w:lang w:val="en-US"/>
              </w:rPr>
              <w:t>90 degree</w:t>
            </w:r>
            <w:proofErr w:type="gramEnd"/>
            <w:r w:rsidRPr="00E4513D">
              <w:rPr>
                <w:rFonts w:ascii="Arial" w:hAnsi="Arial" w:cs="Arial"/>
                <w:lang w:val="en-US"/>
              </w:rPr>
              <w:t xml:space="preserve"> angle</w:t>
            </w:r>
          </w:p>
          <w:p w14:paraId="637B809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administer the drug in 4 sites</w:t>
            </w:r>
          </w:p>
          <w:p w14:paraId="1400A86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G) I administer the drug in &gt;4 sites</w:t>
            </w:r>
          </w:p>
          <w:p w14:paraId="784A1E5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H) I administer the drug in &lt;4 sites</w:t>
            </w:r>
          </w:p>
          <w:p w14:paraId="4E7AA0A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I) I use yet another technique</w:t>
            </w:r>
          </w:p>
          <w:p w14:paraId="78D7E7E6" w14:textId="2E4ED2A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J) I don't inject the forehead at all in a migraine</w:t>
            </w:r>
          </w:p>
        </w:tc>
      </w:tr>
      <w:tr w:rsidR="00BA71F1" w:rsidRPr="00E4513D" w14:paraId="400B1867" w14:textId="77777777" w:rsidTr="00BA71F1">
        <w:tc>
          <w:tcPr>
            <w:tcW w:w="4531" w:type="dxa"/>
          </w:tcPr>
          <w:p w14:paraId="56994E21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1. Jaką techniką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esz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skronie?</w:t>
            </w:r>
          </w:p>
          <w:p w14:paraId="5257289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podaję lek głęboko do mięśnia</w:t>
            </w:r>
          </w:p>
          <w:p w14:paraId="74BC480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podaję lek płytko podskórnie</w:t>
            </w:r>
          </w:p>
          <w:p w14:paraId="7624DA7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podaję lek w 4 punkty na skroń</w:t>
            </w:r>
          </w:p>
          <w:p w14:paraId="7EDEB71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daję lek w &gt;4 punktów na skroń</w:t>
            </w:r>
          </w:p>
          <w:p w14:paraId="4121CFE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lek w &lt;4 punktów na skroń</w:t>
            </w:r>
          </w:p>
          <w:p w14:paraId="4932C5B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stosuję jeszcze inną technikę</w:t>
            </w:r>
          </w:p>
          <w:p w14:paraId="3BD6BDD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G) w ogóle nie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skroni w migrenie</w:t>
            </w:r>
          </w:p>
          <w:p w14:paraId="06C9160A" w14:textId="0D121F0A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H) Inne:</w:t>
            </w:r>
          </w:p>
        </w:tc>
        <w:tc>
          <w:tcPr>
            <w:tcW w:w="4531" w:type="dxa"/>
          </w:tcPr>
          <w:p w14:paraId="220F31F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1. What technique do you inject the temples?</w:t>
            </w:r>
          </w:p>
          <w:p w14:paraId="3BFCAA4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inject the drug deep into the muscle</w:t>
            </w:r>
          </w:p>
          <w:p w14:paraId="671CF53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administer the drug shallowly subcutaneously</w:t>
            </w:r>
          </w:p>
          <w:p w14:paraId="5CF89BF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administer the drug in 4 sites on the temple</w:t>
            </w:r>
          </w:p>
          <w:p w14:paraId="48835FA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administer the drug in &gt;4 sites per temple</w:t>
            </w:r>
          </w:p>
          <w:p w14:paraId="72F8F06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administer the drug in &lt;4 sites per temple</w:t>
            </w:r>
          </w:p>
          <w:p w14:paraId="532C0A8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use yet another technique</w:t>
            </w:r>
          </w:p>
          <w:p w14:paraId="5B9D500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G) I don't inject temples at all</w:t>
            </w:r>
          </w:p>
          <w:p w14:paraId="3D14456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H) Other:</w:t>
            </w:r>
          </w:p>
          <w:p w14:paraId="4D4FA59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</w:p>
          <w:p w14:paraId="6B5F3F4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E4513D" w14:paraId="3884488B" w14:textId="77777777" w:rsidTr="00BA71F1">
        <w:tc>
          <w:tcPr>
            <w:tcW w:w="4531" w:type="dxa"/>
          </w:tcPr>
          <w:p w14:paraId="5CD9A1A9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2. Jaką techniką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esz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potylicę?</w:t>
            </w:r>
          </w:p>
          <w:p w14:paraId="241BB73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podaję lek głęboko do mięśnia</w:t>
            </w:r>
          </w:p>
          <w:p w14:paraId="564FDB1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podaję lek płytko podskórnie</w:t>
            </w:r>
          </w:p>
          <w:p w14:paraId="5095111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podaję lek w 6 punktów</w:t>
            </w:r>
          </w:p>
          <w:p w14:paraId="01BCA1D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daję lek w &gt;6 punktów</w:t>
            </w:r>
          </w:p>
          <w:p w14:paraId="3C99F88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lek w &lt;6 punktów</w:t>
            </w:r>
          </w:p>
          <w:p w14:paraId="79DFD55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stosuję jeszcze inną technikę</w:t>
            </w:r>
          </w:p>
          <w:p w14:paraId="3A531530" w14:textId="50C7FC65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G) w ogóle nie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potylicy w migrenie</w:t>
            </w:r>
          </w:p>
        </w:tc>
        <w:tc>
          <w:tcPr>
            <w:tcW w:w="4531" w:type="dxa"/>
          </w:tcPr>
          <w:p w14:paraId="68B06FE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22. What technique do you inject the occipital </w:t>
            </w:r>
            <w:proofErr w:type="gramStart"/>
            <w:r w:rsidRPr="00E4513D">
              <w:rPr>
                <w:rFonts w:ascii="Arial" w:hAnsi="Arial" w:cs="Arial"/>
                <w:lang w:val="en-US"/>
              </w:rPr>
              <w:t>area ?</w:t>
            </w:r>
            <w:proofErr w:type="gramEnd"/>
          </w:p>
          <w:p w14:paraId="53C30FD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inject the drug deep into the muscle</w:t>
            </w:r>
          </w:p>
          <w:p w14:paraId="7D44B50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administer the drug shallowly subcutaneously</w:t>
            </w:r>
          </w:p>
          <w:p w14:paraId="4FE0BCC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administer the drug in 6 sites</w:t>
            </w:r>
          </w:p>
          <w:p w14:paraId="7BB7213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administer the drug in &gt;6 sites</w:t>
            </w:r>
          </w:p>
          <w:p w14:paraId="3B813B2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administer the drug in &lt;6 sites</w:t>
            </w:r>
          </w:p>
          <w:p w14:paraId="67C725C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use yet another technique</w:t>
            </w:r>
          </w:p>
          <w:p w14:paraId="2060B173" w14:textId="0390EF33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I do not inject the occipital area at all in migraine</w:t>
            </w:r>
          </w:p>
        </w:tc>
      </w:tr>
      <w:tr w:rsidR="00BA71F1" w:rsidRPr="00E4513D" w14:paraId="22B855D7" w14:textId="77777777" w:rsidTr="00BA71F1">
        <w:tc>
          <w:tcPr>
            <w:tcW w:w="4531" w:type="dxa"/>
          </w:tcPr>
          <w:p w14:paraId="3674B541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3. Jaką techniką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esz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szyję?</w:t>
            </w:r>
          </w:p>
          <w:p w14:paraId="365A44D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podaję lek głęboko do mięśnia</w:t>
            </w:r>
          </w:p>
          <w:p w14:paraId="400F0DB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podaję lek płytko podskórnie</w:t>
            </w:r>
          </w:p>
          <w:p w14:paraId="1C8D449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podaję lek w 4 punkty</w:t>
            </w:r>
          </w:p>
          <w:p w14:paraId="728D80B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daję lek w &gt;4 punktów</w:t>
            </w:r>
          </w:p>
          <w:p w14:paraId="3990C6B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lek w &lt;4 punktów</w:t>
            </w:r>
          </w:p>
          <w:p w14:paraId="02248EF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stosuję jeszcze inną technikę</w:t>
            </w:r>
          </w:p>
          <w:p w14:paraId="124B9220" w14:textId="4BB38683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G) w ogóle nie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szyi w migrenie</w:t>
            </w:r>
          </w:p>
        </w:tc>
        <w:tc>
          <w:tcPr>
            <w:tcW w:w="4531" w:type="dxa"/>
          </w:tcPr>
          <w:p w14:paraId="0F5BD54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3. What technique do you inject the neck?</w:t>
            </w:r>
          </w:p>
          <w:p w14:paraId="51117CA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inject the drug deep into the muscle</w:t>
            </w:r>
          </w:p>
          <w:p w14:paraId="26E6E7A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administer the drug shallowly subcutaneously</w:t>
            </w:r>
          </w:p>
          <w:p w14:paraId="0352EB1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administer the drug in 4 sites</w:t>
            </w:r>
          </w:p>
          <w:p w14:paraId="1F115B8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administer the drug in &gt;4 sites</w:t>
            </w:r>
          </w:p>
          <w:p w14:paraId="77F1D84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administer the drug in &lt;4 sites</w:t>
            </w:r>
          </w:p>
          <w:p w14:paraId="1404465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use yet another technique</w:t>
            </w:r>
          </w:p>
          <w:p w14:paraId="78319F47" w14:textId="6A351A5E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I don't inject the neck at all</w:t>
            </w:r>
          </w:p>
        </w:tc>
      </w:tr>
      <w:tr w:rsidR="00BA71F1" w:rsidRPr="00E4513D" w14:paraId="77D3481C" w14:textId="77777777" w:rsidTr="00BA71F1">
        <w:tc>
          <w:tcPr>
            <w:tcW w:w="4531" w:type="dxa"/>
          </w:tcPr>
          <w:p w14:paraId="6D0FEFBE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4. Jaką techniką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esz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kark/barki?</w:t>
            </w:r>
          </w:p>
          <w:p w14:paraId="176D35F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podaję lek głęboko w mięśnie</w:t>
            </w:r>
          </w:p>
          <w:p w14:paraId="53BC654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podaję lek płytko podskórnie</w:t>
            </w:r>
          </w:p>
          <w:p w14:paraId="7D871EA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podaję lek w 6 punktów</w:t>
            </w:r>
          </w:p>
          <w:p w14:paraId="43AED04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daję leki w &gt;6 punktów</w:t>
            </w:r>
          </w:p>
          <w:p w14:paraId="2479A3F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lek w &lt;6 punktów</w:t>
            </w:r>
          </w:p>
          <w:p w14:paraId="69930E1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stosuję jeszcze inną technikę</w:t>
            </w:r>
          </w:p>
          <w:p w14:paraId="55B48BED" w14:textId="413C3C29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G) w ogóle nie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ostrzykuję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karku/barków w migrenie</w:t>
            </w:r>
          </w:p>
        </w:tc>
        <w:tc>
          <w:tcPr>
            <w:tcW w:w="4531" w:type="dxa"/>
          </w:tcPr>
          <w:p w14:paraId="33D5595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4. What technique do you inject the shoulders?</w:t>
            </w:r>
          </w:p>
          <w:p w14:paraId="1AD049B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I inject the drug deep into the muscles</w:t>
            </w:r>
          </w:p>
          <w:p w14:paraId="43A7AB2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 administer the drug shallowly subcutaneously</w:t>
            </w:r>
          </w:p>
          <w:p w14:paraId="125EFBC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administer the drug in 6 sites</w:t>
            </w:r>
          </w:p>
          <w:p w14:paraId="60EE17B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administer drugs in &gt;6 sites</w:t>
            </w:r>
          </w:p>
          <w:p w14:paraId="2911F06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administer the drug in &lt;6 sites</w:t>
            </w:r>
          </w:p>
          <w:p w14:paraId="3040561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use yet another technique</w:t>
            </w:r>
          </w:p>
          <w:p w14:paraId="0A68F6DE" w14:textId="124173C0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I don't inject the shoulders at all in migraine</w:t>
            </w:r>
          </w:p>
        </w:tc>
      </w:tr>
      <w:tr w:rsidR="00BA71F1" w:rsidRPr="00E4513D" w14:paraId="3B1C6E74" w14:textId="77777777" w:rsidTr="00BA71F1">
        <w:tc>
          <w:tcPr>
            <w:tcW w:w="4531" w:type="dxa"/>
          </w:tcPr>
          <w:p w14:paraId="59DF9490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5. Czy dajesz dawki dodatkowe - tzw.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Follow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 xml:space="preserve"> the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pain</w:t>
            </w:r>
            <w:proofErr w:type="spellEnd"/>
            <w:r w:rsidRPr="00E4513D">
              <w:rPr>
                <w:rFonts w:ascii="Arial" w:eastAsia="Roboto" w:hAnsi="Arial" w:cs="Arial"/>
                <w:color w:val="202124"/>
              </w:rPr>
              <w:t>?</w:t>
            </w:r>
          </w:p>
          <w:p w14:paraId="715345C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, zawsze</w:t>
            </w:r>
          </w:p>
          <w:p w14:paraId="22A8F1F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tak, ale nie za każdym razem</w:t>
            </w:r>
          </w:p>
          <w:p w14:paraId="465717D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nie, szkoda toksyny</w:t>
            </w:r>
          </w:p>
          <w:p w14:paraId="22E84D71" w14:textId="676A5C36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nie, nie wiem o co chodzi</w:t>
            </w:r>
          </w:p>
        </w:tc>
        <w:tc>
          <w:tcPr>
            <w:tcW w:w="4531" w:type="dxa"/>
          </w:tcPr>
          <w:p w14:paraId="7984215B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5. Do you give extra doses - the so-called Follow the pain?</w:t>
            </w:r>
          </w:p>
          <w:p w14:paraId="5D00983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, always</w:t>
            </w:r>
          </w:p>
          <w:p w14:paraId="7ADD69D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Yes, but not every time</w:t>
            </w:r>
          </w:p>
          <w:p w14:paraId="1B32962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 xml:space="preserve">C) no, I don’t waste the toxin </w:t>
            </w:r>
          </w:p>
          <w:p w14:paraId="44EFB5C0" w14:textId="740239EE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D) No, I don't know what it is</w:t>
            </w:r>
          </w:p>
        </w:tc>
      </w:tr>
      <w:tr w:rsidR="00BA71F1" w:rsidRPr="00E4513D" w14:paraId="3D189E7D" w14:textId="77777777" w:rsidTr="00BA71F1">
        <w:tc>
          <w:tcPr>
            <w:tcW w:w="4531" w:type="dxa"/>
          </w:tcPr>
          <w:p w14:paraId="452211FB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6. Ile jednostek toksyny botulinowej podajesz na każdy punkt iniekcji?</w:t>
            </w:r>
          </w:p>
          <w:p w14:paraId="4718990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różnie</w:t>
            </w:r>
          </w:p>
          <w:p w14:paraId="15B2BED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1j</w:t>
            </w:r>
          </w:p>
          <w:p w14:paraId="0550F5A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2j</w:t>
            </w:r>
          </w:p>
          <w:p w14:paraId="0DED11E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3j</w:t>
            </w:r>
          </w:p>
          <w:p w14:paraId="5AD4F65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4j</w:t>
            </w:r>
          </w:p>
          <w:p w14:paraId="36FBCB5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5j</w:t>
            </w:r>
          </w:p>
          <w:p w14:paraId="3BCC0C10" w14:textId="049A5598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10j</w:t>
            </w:r>
          </w:p>
        </w:tc>
        <w:tc>
          <w:tcPr>
            <w:tcW w:w="4531" w:type="dxa"/>
          </w:tcPr>
          <w:p w14:paraId="12B81BF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6. How many units of botulinum toxin do you administer per injection point?</w:t>
            </w:r>
          </w:p>
          <w:p w14:paraId="3C15245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different</w:t>
            </w:r>
          </w:p>
          <w:p w14:paraId="122059D4" w14:textId="0E49DFF5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1U</w:t>
            </w:r>
          </w:p>
          <w:p w14:paraId="7E22D847" w14:textId="759FABC6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2U</w:t>
            </w:r>
          </w:p>
          <w:p w14:paraId="19D019D3" w14:textId="1E0A5C72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3U</w:t>
            </w:r>
          </w:p>
          <w:p w14:paraId="5F7B7B35" w14:textId="42CCE8D5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4U</w:t>
            </w:r>
          </w:p>
          <w:p w14:paraId="1F328C01" w14:textId="73A6B928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5U</w:t>
            </w:r>
          </w:p>
          <w:p w14:paraId="1DF78E3E" w14:textId="14754D9C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10U</w:t>
            </w:r>
          </w:p>
        </w:tc>
      </w:tr>
      <w:tr w:rsidR="00BA71F1" w:rsidRPr="00E4513D" w14:paraId="17FFF9CD" w14:textId="77777777" w:rsidTr="00BA71F1">
        <w:tc>
          <w:tcPr>
            <w:tcW w:w="4531" w:type="dxa"/>
          </w:tcPr>
          <w:p w14:paraId="436E7DE5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7. Czy aspirujesz przy iniekcji?</w:t>
            </w:r>
          </w:p>
          <w:p w14:paraId="00E08F2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, w każdym punkcie iniekcji</w:t>
            </w:r>
          </w:p>
          <w:p w14:paraId="41E0F0F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tak, ale nie w każdym punkcie iniekcji</w:t>
            </w:r>
          </w:p>
          <w:p w14:paraId="0503FC11" w14:textId="6F2F3B70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nie, w ogóle nie aspiruję</w:t>
            </w:r>
          </w:p>
        </w:tc>
        <w:tc>
          <w:tcPr>
            <w:tcW w:w="4531" w:type="dxa"/>
          </w:tcPr>
          <w:p w14:paraId="0F589C5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7. Do you aspirate when injecting?</w:t>
            </w:r>
          </w:p>
          <w:p w14:paraId="5572104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, at each injection point</w:t>
            </w:r>
          </w:p>
          <w:p w14:paraId="13E7D58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yes, but not at every injection point</w:t>
            </w:r>
          </w:p>
          <w:p w14:paraId="04E9CA3B" w14:textId="732F0DBF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C) No, I don't aspire at all</w:t>
            </w:r>
          </w:p>
        </w:tc>
      </w:tr>
      <w:tr w:rsidR="00BA71F1" w:rsidRPr="00E4513D" w14:paraId="5B58589E" w14:textId="77777777" w:rsidTr="00BA71F1">
        <w:tc>
          <w:tcPr>
            <w:tcW w:w="4531" w:type="dxa"/>
          </w:tcPr>
          <w:p w14:paraId="6EA24538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8. Jak często podajesz toksynę botulinową u pacjenta z migreną?</w:t>
            </w:r>
          </w:p>
          <w:p w14:paraId="624659F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różnie, zwykle jak migrena nawraca to ponownie podaję pacjentowi lek</w:t>
            </w:r>
          </w:p>
          <w:p w14:paraId="3FF67D3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różnie, nie przywiązuję do tego wagi</w:t>
            </w:r>
          </w:p>
          <w:p w14:paraId="6E2DDBE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podaję co 3 miesiące, ale nie zawsze powtarzam zabieg</w:t>
            </w:r>
          </w:p>
          <w:p w14:paraId="705A069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daję co 3 miesiące i powtarzam minimum raz</w:t>
            </w:r>
          </w:p>
          <w:p w14:paraId="48BC527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podaję co 3 miesiące i powtarzam minimum 2 razy</w:t>
            </w:r>
          </w:p>
          <w:p w14:paraId="7BB5215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F) podaję co 3 miesiące i powtarzam tyle </w:t>
            </w:r>
            <w:proofErr w:type="gramStart"/>
            <w:r w:rsidRPr="00E4513D">
              <w:rPr>
                <w:rFonts w:ascii="Arial" w:eastAsia="Roboto" w:hAnsi="Arial" w:cs="Arial"/>
                <w:color w:val="202124"/>
              </w:rPr>
              <w:t>razy</w:t>
            </w:r>
            <w:proofErr w:type="gramEnd"/>
            <w:r w:rsidRPr="00E4513D">
              <w:rPr>
                <w:rFonts w:ascii="Arial" w:eastAsia="Roboto" w:hAnsi="Arial" w:cs="Arial"/>
                <w:color w:val="202124"/>
              </w:rPr>
              <w:t xml:space="preserve"> ile potrzeba</w:t>
            </w:r>
          </w:p>
          <w:p w14:paraId="2693C707" w14:textId="1B8B43B6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Inne:</w:t>
            </w:r>
          </w:p>
        </w:tc>
        <w:tc>
          <w:tcPr>
            <w:tcW w:w="4531" w:type="dxa"/>
          </w:tcPr>
          <w:p w14:paraId="524B44E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8. How often do you administer botulinum toxin to a patient with migraine?</w:t>
            </w:r>
          </w:p>
          <w:p w14:paraId="2C9FB4E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differently, usually when the migraine recurs, I give the patient the drug again</w:t>
            </w:r>
          </w:p>
          <w:p w14:paraId="05EAD67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differently, I do not attach importance to it</w:t>
            </w:r>
          </w:p>
          <w:p w14:paraId="1D33161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I give it every 3 months, but I don't always repeat the treatment</w:t>
            </w:r>
          </w:p>
          <w:p w14:paraId="4BE3F97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I give it every 3 months and repeat it at least once</w:t>
            </w:r>
          </w:p>
          <w:p w14:paraId="03E5A35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I give it every 3 months and repeat it at least 2 times</w:t>
            </w:r>
          </w:p>
          <w:p w14:paraId="1BB8366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I give every 3 months and repeat as many times as needed</w:t>
            </w:r>
          </w:p>
          <w:p w14:paraId="0E472B64" w14:textId="02083CFD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G) Other:</w:t>
            </w:r>
          </w:p>
        </w:tc>
      </w:tr>
      <w:tr w:rsidR="00BA71F1" w:rsidRPr="00E4513D" w14:paraId="32547C19" w14:textId="77777777" w:rsidTr="00BA71F1">
        <w:tc>
          <w:tcPr>
            <w:tcW w:w="4531" w:type="dxa"/>
          </w:tcPr>
          <w:p w14:paraId="2884AB3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</w:rPr>
              <w:t>29.</w:t>
            </w:r>
            <w:r w:rsidRPr="00E4513D">
              <w:rPr>
                <w:rFonts w:ascii="Arial" w:eastAsia="Roboto" w:hAnsi="Arial" w:cs="Arial"/>
                <w:color w:val="202124"/>
              </w:rPr>
              <w:t xml:space="preserve"> Jak oceniasz skuteczność leczenia migreny toksyną botulinową?</w:t>
            </w:r>
          </w:p>
          <w:p w14:paraId="04A975E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 - w ogóle nie działa</w:t>
            </w:r>
          </w:p>
          <w:p w14:paraId="741D3B1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2 – działa minimalnie </w:t>
            </w:r>
          </w:p>
          <w:p w14:paraId="206FE9B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3 – działa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srednio</w:t>
            </w:r>
            <w:proofErr w:type="spellEnd"/>
          </w:p>
          <w:p w14:paraId="0065288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4 – działa dobrze</w:t>
            </w:r>
          </w:p>
          <w:p w14:paraId="684EC02F" w14:textId="4A6EE670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5 - działa bardzo dobrze</w:t>
            </w:r>
          </w:p>
        </w:tc>
        <w:tc>
          <w:tcPr>
            <w:tcW w:w="4531" w:type="dxa"/>
          </w:tcPr>
          <w:p w14:paraId="6BA176A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9. How do you assess the effectiveness of migraine treatment with botulinum toxin?</w:t>
            </w:r>
          </w:p>
          <w:p w14:paraId="2C528F7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 - does not work at all</w:t>
            </w:r>
          </w:p>
          <w:p w14:paraId="76574A3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 - works minimally</w:t>
            </w:r>
          </w:p>
          <w:p w14:paraId="0DC6BC0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 - works on average</w:t>
            </w:r>
          </w:p>
          <w:p w14:paraId="1C2749C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 - works fine</w:t>
            </w:r>
          </w:p>
          <w:p w14:paraId="302FBC38" w14:textId="11186EC9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5 - works very well</w:t>
            </w:r>
          </w:p>
        </w:tc>
      </w:tr>
      <w:tr w:rsidR="00BA71F1" w:rsidRPr="00E4513D" w14:paraId="2939ADFF" w14:textId="77777777" w:rsidTr="00BA71F1">
        <w:tc>
          <w:tcPr>
            <w:tcW w:w="4531" w:type="dxa"/>
          </w:tcPr>
          <w:p w14:paraId="20F7380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</w:rPr>
              <w:t>30.</w:t>
            </w:r>
            <w:r w:rsidRPr="00E4513D">
              <w:rPr>
                <w:rFonts w:ascii="Arial" w:eastAsia="Roboto" w:hAnsi="Arial" w:cs="Arial"/>
                <w:color w:val="202124"/>
              </w:rPr>
              <w:t xml:space="preserve"> Czego najbardziej obawiasz się podczas terapii toksyną botulinową pacjenta z migreną?</w:t>
            </w:r>
          </w:p>
          <w:p w14:paraId="472DAB2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zakwalifikowania niewłaściwego pacjenta</w:t>
            </w:r>
          </w:p>
          <w:p w14:paraId="3E0CCB7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iepoprawnego wykonania zabiegu</w:t>
            </w:r>
          </w:p>
          <w:p w14:paraId="0BE77B1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uszkodzenia struktur nerwowych</w:t>
            </w:r>
          </w:p>
          <w:p w14:paraId="4A68E9E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powikłań neurologicznych</w:t>
            </w:r>
          </w:p>
          <w:p w14:paraId="35E3367D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opadnięcia powieki</w:t>
            </w:r>
          </w:p>
          <w:p w14:paraId="68AE29E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nieestetycznego wyglądu pacjenta po zabiegu</w:t>
            </w:r>
          </w:p>
          <w:p w14:paraId="7C89A01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G) niezadowolenia pacjenta z wykonanego zabiegu</w:t>
            </w:r>
          </w:p>
          <w:p w14:paraId="46CF55C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H) niezadowolenia pacjenta z całej terapii</w:t>
            </w:r>
          </w:p>
          <w:p w14:paraId="1B1B128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I) nieskuteczności toksyny botulinowej w migrenie</w:t>
            </w:r>
          </w:p>
          <w:p w14:paraId="78A1BCD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J) roszczeń pacjenta</w:t>
            </w:r>
          </w:p>
          <w:p w14:paraId="0A7AC07A" w14:textId="48B15B9B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K) opinii pacjenta</w:t>
            </w:r>
          </w:p>
        </w:tc>
        <w:tc>
          <w:tcPr>
            <w:tcW w:w="4531" w:type="dxa"/>
          </w:tcPr>
          <w:p w14:paraId="355F94D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0. What are you afraid the most when treating a migraine patient with botulinum toxin?</w:t>
            </w:r>
          </w:p>
          <w:p w14:paraId="2EDEAF7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qualifying the wrong patient</w:t>
            </w:r>
          </w:p>
          <w:p w14:paraId="2FFE1F2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incorrect performance of the procedure</w:t>
            </w:r>
          </w:p>
          <w:p w14:paraId="42FDFA7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damage to the nervous structures</w:t>
            </w:r>
          </w:p>
          <w:p w14:paraId="247EF5F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neurological complications</w:t>
            </w:r>
          </w:p>
          <w:p w14:paraId="35AE977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drooping of the eyelid (ptosis)</w:t>
            </w:r>
          </w:p>
          <w:p w14:paraId="05F5737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F) unsightly appearance of the patient after the procedure</w:t>
            </w:r>
          </w:p>
          <w:p w14:paraId="345A8D45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G) patient dissatisfaction with the procedure performed</w:t>
            </w:r>
          </w:p>
          <w:p w14:paraId="10EA540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H) patient dissatisfaction with the whole therapy</w:t>
            </w:r>
          </w:p>
          <w:p w14:paraId="08A660B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I) ineffectiveness of botulinum toxin in migraine</w:t>
            </w:r>
          </w:p>
          <w:p w14:paraId="71D933F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J) patient claims</w:t>
            </w:r>
          </w:p>
          <w:p w14:paraId="2236BE92" w14:textId="715EC353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K) patient's opinion</w:t>
            </w:r>
          </w:p>
        </w:tc>
      </w:tr>
      <w:tr w:rsidR="00BA71F1" w:rsidRPr="00E4513D" w14:paraId="66BCE4E1" w14:textId="77777777" w:rsidTr="00BA71F1">
        <w:tc>
          <w:tcPr>
            <w:tcW w:w="4531" w:type="dxa"/>
          </w:tcPr>
          <w:p w14:paraId="077E70DA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1. Co Twoim zdaniem powstrzymuje pacjentów z migreną przed leczeniem toksyną botulinową?</w:t>
            </w:r>
          </w:p>
          <w:p w14:paraId="18BBFCF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lęk przed tym lekiem (obawa, że jest toksyczna)</w:t>
            </w:r>
          </w:p>
          <w:p w14:paraId="7EE54CA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lęk przed wkłuciami w głowę</w:t>
            </w:r>
          </w:p>
          <w:p w14:paraId="3DBB6FB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lęk przed niepewnym efektem terapii</w:t>
            </w:r>
          </w:p>
          <w:p w14:paraId="5AB9F52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wysoka cena leczenia</w:t>
            </w:r>
          </w:p>
          <w:p w14:paraId="2AFFD1E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E) brak informacji o tym leczeniu</w:t>
            </w:r>
          </w:p>
          <w:p w14:paraId="0951D4E7" w14:textId="1DA362CC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F) pacjenci wcale nie boją się tej terapii</w:t>
            </w:r>
          </w:p>
        </w:tc>
        <w:tc>
          <w:tcPr>
            <w:tcW w:w="4531" w:type="dxa"/>
          </w:tcPr>
          <w:p w14:paraId="5E0E643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1. What do you think prevents migraine patients from being treated with botulinum toxin?</w:t>
            </w:r>
          </w:p>
          <w:p w14:paraId="6926ED0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fear of this drug (fear that it is toxic)</w:t>
            </w:r>
          </w:p>
          <w:p w14:paraId="156083C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fear of being injecting in the head</w:t>
            </w:r>
          </w:p>
          <w:p w14:paraId="32AC5FC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fear of uncertain therapy effect</w:t>
            </w:r>
          </w:p>
          <w:p w14:paraId="19E24FA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high price of treatment</w:t>
            </w:r>
          </w:p>
          <w:p w14:paraId="1A155EC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E) no information about this treatment</w:t>
            </w:r>
          </w:p>
          <w:p w14:paraId="23614C68" w14:textId="5B7841BC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F) patients are not afraid of this therapy at all</w:t>
            </w:r>
          </w:p>
        </w:tc>
      </w:tr>
      <w:tr w:rsidR="00BA71F1" w:rsidRPr="00E4513D" w14:paraId="7E87E521" w14:textId="77777777" w:rsidTr="00BA71F1">
        <w:tc>
          <w:tcPr>
            <w:tcW w:w="4531" w:type="dxa"/>
          </w:tcPr>
          <w:p w14:paraId="082D8F7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</w:rPr>
              <w:t xml:space="preserve">32. </w:t>
            </w:r>
            <w:r w:rsidRPr="00E4513D">
              <w:rPr>
                <w:rFonts w:ascii="Arial" w:eastAsia="Roboto" w:hAnsi="Arial" w:cs="Arial"/>
                <w:color w:val="202124"/>
              </w:rPr>
              <w:t>Czy podając pacjentowi z migreną toksynę botulinową stosujesz ją równocześnie w innym wskazaniu?</w:t>
            </w:r>
          </w:p>
          <w:p w14:paraId="56E647F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nie, podaję temu pacjentowi ten sam lek tylko na migrenę</w:t>
            </w:r>
          </w:p>
          <w:p w14:paraId="5B637FE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tak, zwykle równocześnie podaję temu pacjentowi ten sam lek również na zmarszczki</w:t>
            </w:r>
          </w:p>
          <w:p w14:paraId="132DE0F0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C) tak, zwykle równocześnie podaję temu pacjentowi ten sam lek również w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bruksizmie</w:t>
            </w:r>
            <w:proofErr w:type="spellEnd"/>
          </w:p>
          <w:p w14:paraId="457FDE9E" w14:textId="44497859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D) tak, zwykle równocześnie podaję temu pacjentowi ten sam lek w innych wskazaniach</w:t>
            </w:r>
          </w:p>
        </w:tc>
        <w:tc>
          <w:tcPr>
            <w:tcW w:w="4531" w:type="dxa"/>
          </w:tcPr>
          <w:p w14:paraId="5810917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2. When administering botulinum toxin to a patient with migraine, do you use it simultaneously for another indication?</w:t>
            </w:r>
          </w:p>
          <w:p w14:paraId="0EAA228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No, I am giving this patient the same medication for migraine only</w:t>
            </w:r>
          </w:p>
          <w:p w14:paraId="2FFC79A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Yes, I usually give this patient the same medication for wrinkles at the same time</w:t>
            </w:r>
          </w:p>
          <w:p w14:paraId="03D2D96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yes, I usually give this patient the same drug at the same time also in bruxism</w:t>
            </w:r>
          </w:p>
          <w:p w14:paraId="4AEA011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) Yes, I usually give this patient the same drug for other indications at the same time</w:t>
            </w:r>
          </w:p>
          <w:p w14:paraId="558C32D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E4513D" w14:paraId="170A4ECA" w14:textId="77777777" w:rsidTr="00BA71F1">
        <w:tc>
          <w:tcPr>
            <w:tcW w:w="4531" w:type="dxa"/>
          </w:tcPr>
          <w:p w14:paraId="2BBC4B65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3. Jak oceniasz swoje doświadczenie w leczeniu migreny toksyną botulinową?</w:t>
            </w:r>
          </w:p>
          <w:p w14:paraId="71A53994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 - nie mam żadnego doświadczenia</w:t>
            </w:r>
          </w:p>
          <w:p w14:paraId="6A9EE570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 – mam niewielkie doświadczenie</w:t>
            </w:r>
          </w:p>
          <w:p w14:paraId="6CD4F17F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 – mam średnie doświadczenie</w:t>
            </w:r>
          </w:p>
          <w:p w14:paraId="40417FF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4 – mam duże doświadczenie</w:t>
            </w:r>
          </w:p>
          <w:p w14:paraId="4D37E12C" w14:textId="571435E1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5</w:t>
            </w:r>
            <w:r w:rsidRPr="00E4513D">
              <w:rPr>
                <w:rFonts w:ascii="Arial" w:hAnsi="Arial" w:cs="Arial"/>
              </w:rPr>
              <w:t xml:space="preserve"> - </w:t>
            </w:r>
            <w:r w:rsidRPr="00E4513D">
              <w:rPr>
                <w:rFonts w:ascii="Arial" w:eastAsia="Roboto" w:hAnsi="Arial" w:cs="Arial"/>
                <w:color w:val="202124"/>
              </w:rPr>
              <w:t>mam bardzo duże doświadczenie</w:t>
            </w:r>
          </w:p>
        </w:tc>
        <w:tc>
          <w:tcPr>
            <w:tcW w:w="4531" w:type="dxa"/>
          </w:tcPr>
          <w:p w14:paraId="4FE68887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3. How would you rate your experience in treating migraine with botulinum toxin?</w:t>
            </w:r>
          </w:p>
          <w:p w14:paraId="5A107F8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 - I have no experience</w:t>
            </w:r>
          </w:p>
          <w:p w14:paraId="45F8573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 - I have little experience</w:t>
            </w:r>
          </w:p>
          <w:p w14:paraId="6337EE7E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 - I have average experience</w:t>
            </w:r>
          </w:p>
          <w:p w14:paraId="73C5331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 - I have a lot of experience</w:t>
            </w:r>
          </w:p>
          <w:p w14:paraId="73C63C75" w14:textId="2936BC86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5 - I have an excellent experience</w:t>
            </w:r>
          </w:p>
        </w:tc>
      </w:tr>
      <w:tr w:rsidR="00BA71F1" w:rsidRPr="00E4513D" w14:paraId="7A50732C" w14:textId="77777777" w:rsidTr="00BA71F1">
        <w:tc>
          <w:tcPr>
            <w:tcW w:w="4531" w:type="dxa"/>
          </w:tcPr>
          <w:p w14:paraId="05FE1C4F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4. Jak oceniasz swoją wiedzę na temat migreny?</w:t>
            </w:r>
          </w:p>
          <w:p w14:paraId="0090C23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- nie mam żadnej wiedzy</w:t>
            </w:r>
          </w:p>
          <w:p w14:paraId="4C781D3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 – mam niewielką wiedzę</w:t>
            </w:r>
          </w:p>
          <w:p w14:paraId="37059A5E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 – mam średnia wiedzę</w:t>
            </w:r>
          </w:p>
          <w:p w14:paraId="6CFFE49C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4 – mam dużą wiedzę</w:t>
            </w:r>
          </w:p>
          <w:p w14:paraId="24308B1F" w14:textId="3D63DA25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5</w:t>
            </w:r>
            <w:r w:rsidRPr="00E4513D">
              <w:rPr>
                <w:rFonts w:ascii="Arial" w:hAnsi="Arial" w:cs="Arial"/>
              </w:rPr>
              <w:t xml:space="preserve"> - </w:t>
            </w:r>
            <w:r w:rsidRPr="00E4513D">
              <w:rPr>
                <w:rFonts w:ascii="Arial" w:eastAsia="Roboto" w:hAnsi="Arial" w:cs="Arial"/>
                <w:color w:val="202124"/>
              </w:rPr>
              <w:t>mam bardzo dużą wiedzę</w:t>
            </w:r>
          </w:p>
        </w:tc>
        <w:tc>
          <w:tcPr>
            <w:tcW w:w="4531" w:type="dxa"/>
          </w:tcPr>
          <w:p w14:paraId="1303FD4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4. How would you rate your knowledge of migraines?</w:t>
            </w:r>
          </w:p>
          <w:p w14:paraId="1B17C65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- I have no knowledge</w:t>
            </w:r>
          </w:p>
          <w:p w14:paraId="7A219B26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 - I have little knowledge</w:t>
            </w:r>
          </w:p>
          <w:p w14:paraId="7649F7F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 - I have average knowledge</w:t>
            </w:r>
          </w:p>
          <w:p w14:paraId="0EB9AB3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 - I have a lot of knowledge</w:t>
            </w:r>
          </w:p>
          <w:p w14:paraId="7555DEC7" w14:textId="61FD1450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5 - I have an excellent knowledge</w:t>
            </w:r>
          </w:p>
        </w:tc>
      </w:tr>
      <w:tr w:rsidR="00BA71F1" w:rsidRPr="00E4513D" w14:paraId="34E0F277" w14:textId="77777777" w:rsidTr="00BA71F1">
        <w:tc>
          <w:tcPr>
            <w:tcW w:w="4531" w:type="dxa"/>
          </w:tcPr>
          <w:p w14:paraId="1C5D5EA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5. Jak oceniasz swoje doświadczenie w leczeniu toksyną botulinową w innych wskazaniach?</w:t>
            </w:r>
          </w:p>
          <w:p w14:paraId="4504E038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 - nie mam żadnego doświadczenia</w:t>
            </w:r>
          </w:p>
          <w:p w14:paraId="671A9CFB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 – mam niewielkie doświadczenie</w:t>
            </w:r>
          </w:p>
          <w:p w14:paraId="030544D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 – mam średnie doświadczenie</w:t>
            </w:r>
          </w:p>
          <w:p w14:paraId="7C2DD48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4 – mam duże doświadczenie </w:t>
            </w:r>
          </w:p>
          <w:p w14:paraId="72686FA1" w14:textId="5E06FD3E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5</w:t>
            </w:r>
            <w:r w:rsidRPr="00E4513D">
              <w:rPr>
                <w:rFonts w:ascii="Arial" w:hAnsi="Arial" w:cs="Arial"/>
              </w:rPr>
              <w:t xml:space="preserve"> - </w:t>
            </w:r>
            <w:r w:rsidRPr="00E4513D">
              <w:rPr>
                <w:rFonts w:ascii="Arial" w:eastAsia="Roboto" w:hAnsi="Arial" w:cs="Arial"/>
                <w:color w:val="202124"/>
              </w:rPr>
              <w:t>mam bardzo duże doświadczenie</w:t>
            </w:r>
          </w:p>
        </w:tc>
        <w:tc>
          <w:tcPr>
            <w:tcW w:w="4531" w:type="dxa"/>
          </w:tcPr>
          <w:p w14:paraId="18FFBCB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5. How do you assess your experience in treatment with botulinum toxin in other indications?</w:t>
            </w:r>
          </w:p>
          <w:p w14:paraId="25F671B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 - I have no experience</w:t>
            </w:r>
          </w:p>
          <w:p w14:paraId="7A74979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 - I have little experience</w:t>
            </w:r>
          </w:p>
          <w:p w14:paraId="65E9A66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 - I have average experience</w:t>
            </w:r>
          </w:p>
          <w:p w14:paraId="4FA25A3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 - I have a lot of experience</w:t>
            </w:r>
          </w:p>
          <w:p w14:paraId="2B8F55F2" w14:textId="45013E45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5 - I have an excellent experience</w:t>
            </w:r>
          </w:p>
        </w:tc>
      </w:tr>
      <w:tr w:rsidR="00BA71F1" w:rsidRPr="00E4513D" w14:paraId="179A3148" w14:textId="77777777" w:rsidTr="00BA71F1">
        <w:tc>
          <w:tcPr>
            <w:tcW w:w="4531" w:type="dxa"/>
          </w:tcPr>
          <w:p w14:paraId="776AFEED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6. Jak bardzo jesteś zainteresowany/a leczeniem toksyną botulinową w migrenie?</w:t>
            </w:r>
          </w:p>
          <w:p w14:paraId="5EC2CFC5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1 - w ogóle nie jestem zainteresowany/a</w:t>
            </w:r>
          </w:p>
          <w:p w14:paraId="72A9943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2 – jestem nieznacznie zainteresowany</w:t>
            </w:r>
          </w:p>
          <w:p w14:paraId="6EA76E59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 – jestem przeciętnie zainteresowany</w:t>
            </w:r>
          </w:p>
          <w:p w14:paraId="2841360F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4 – jestem zainteresowany</w:t>
            </w:r>
          </w:p>
          <w:p w14:paraId="6B4557F1" w14:textId="3AB49C60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5</w:t>
            </w:r>
            <w:r w:rsidRPr="00E4513D">
              <w:rPr>
                <w:rFonts w:ascii="Arial" w:hAnsi="Arial" w:cs="Arial"/>
              </w:rPr>
              <w:t xml:space="preserve"> - </w:t>
            </w:r>
            <w:r w:rsidRPr="00E4513D">
              <w:rPr>
                <w:rFonts w:ascii="Arial" w:eastAsia="Roboto" w:hAnsi="Arial" w:cs="Arial"/>
                <w:color w:val="202124"/>
              </w:rPr>
              <w:t>jestem bardzo zainteresowany/a</w:t>
            </w:r>
          </w:p>
        </w:tc>
        <w:tc>
          <w:tcPr>
            <w:tcW w:w="4531" w:type="dxa"/>
          </w:tcPr>
          <w:p w14:paraId="49C9286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6. How interested are you in botulinum toxin treatment for migraine?</w:t>
            </w:r>
          </w:p>
          <w:p w14:paraId="45210044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1 - I am not interested at all</w:t>
            </w:r>
          </w:p>
          <w:p w14:paraId="1E1417A8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2 - I am slightly interested</w:t>
            </w:r>
          </w:p>
          <w:p w14:paraId="03DC518A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 - I am moderately interested</w:t>
            </w:r>
          </w:p>
          <w:p w14:paraId="3630D5E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 - I am interested</w:t>
            </w:r>
          </w:p>
          <w:p w14:paraId="5E4BA8DE" w14:textId="5BBEA48C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5 - I am very interested</w:t>
            </w:r>
          </w:p>
        </w:tc>
      </w:tr>
      <w:tr w:rsidR="00BA71F1" w:rsidRPr="00E4513D" w14:paraId="0AD10542" w14:textId="77777777" w:rsidTr="00BA71F1">
        <w:tc>
          <w:tcPr>
            <w:tcW w:w="4531" w:type="dxa"/>
          </w:tcPr>
          <w:p w14:paraId="6D3EBA7F" w14:textId="77777777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37. Czy chciałbyś poszerzyć swoją wiedzę i umiejętności leczenia migreny toksyną botulinową?</w:t>
            </w:r>
          </w:p>
          <w:p w14:paraId="1A859BEA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</w:t>
            </w:r>
          </w:p>
          <w:p w14:paraId="2A35C13E" w14:textId="3DDFEE09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ie</w:t>
            </w:r>
          </w:p>
        </w:tc>
        <w:tc>
          <w:tcPr>
            <w:tcW w:w="4531" w:type="dxa"/>
          </w:tcPr>
          <w:p w14:paraId="4D787813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7. Would you like to expand your knowledge and skills in treating migraine with botulinum toxin?</w:t>
            </w:r>
          </w:p>
          <w:p w14:paraId="21A35E0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</w:t>
            </w:r>
          </w:p>
          <w:p w14:paraId="6B432AE2" w14:textId="3BBB73A3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lang w:val="en-US"/>
              </w:rPr>
              <w:t>B) no</w:t>
            </w:r>
          </w:p>
        </w:tc>
      </w:tr>
      <w:tr w:rsidR="00BA71F1" w:rsidRPr="00E4513D" w14:paraId="2CC17ABB" w14:textId="77777777" w:rsidTr="00BA71F1">
        <w:tc>
          <w:tcPr>
            <w:tcW w:w="4531" w:type="dxa"/>
          </w:tcPr>
          <w:p w14:paraId="13DB57F7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</w:rPr>
              <w:t>38.</w:t>
            </w:r>
            <w:r w:rsidRPr="00E4513D">
              <w:rPr>
                <w:rFonts w:ascii="Arial" w:eastAsia="Roboto" w:hAnsi="Arial" w:cs="Arial"/>
                <w:color w:val="202124"/>
              </w:rPr>
              <w:t xml:space="preserve"> Czy współpracujesz z neurologiem w zakresie leczenia migreny toksyną botulinową?</w:t>
            </w:r>
          </w:p>
          <w:p w14:paraId="60CA53A1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</w:t>
            </w:r>
          </w:p>
          <w:p w14:paraId="6BB987B4" w14:textId="41251569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ie</w:t>
            </w:r>
          </w:p>
        </w:tc>
        <w:tc>
          <w:tcPr>
            <w:tcW w:w="4531" w:type="dxa"/>
          </w:tcPr>
          <w:p w14:paraId="493D72FD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8. Do you work with a neurologist to treat migraine with botulinum toxin?</w:t>
            </w:r>
          </w:p>
          <w:p w14:paraId="557133D1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</w:t>
            </w:r>
          </w:p>
          <w:p w14:paraId="72DDC5F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no</w:t>
            </w:r>
          </w:p>
          <w:p w14:paraId="4797FC93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E4513D" w14:paraId="63911C4A" w14:textId="77777777" w:rsidTr="00BA71F1">
        <w:tc>
          <w:tcPr>
            <w:tcW w:w="4531" w:type="dxa"/>
          </w:tcPr>
          <w:p w14:paraId="7088DA99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color w:val="202124"/>
                <w:shd w:val="clear" w:color="auto" w:fill="F1F3F4"/>
              </w:rPr>
            </w:pP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39. Czy uważasz, że procedura leczenia migreny toksyną botulinową w Twoim gabinecie jest opłacalna ekonomicznie?</w:t>
            </w:r>
          </w:p>
          <w:p w14:paraId="465AFD92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</w:t>
            </w:r>
          </w:p>
          <w:p w14:paraId="41A5F34B" w14:textId="4C4B6FC8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ie</w:t>
            </w:r>
            <w:r w:rsidRPr="00E4513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531" w:type="dxa"/>
          </w:tcPr>
          <w:p w14:paraId="236A941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39. Do you think that the botulinum toxin treatment procedure in your practice is economically viable?</w:t>
            </w:r>
          </w:p>
          <w:p w14:paraId="7BB0DCB2" w14:textId="1AC103B0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 xml:space="preserve">A) </w:t>
            </w:r>
            <w:proofErr w:type="spellStart"/>
            <w:r w:rsidRPr="00E4513D">
              <w:rPr>
                <w:rFonts w:ascii="Arial" w:eastAsia="Roboto" w:hAnsi="Arial" w:cs="Arial"/>
                <w:color w:val="202124"/>
              </w:rPr>
              <w:t>yes</w:t>
            </w:r>
            <w:proofErr w:type="spellEnd"/>
          </w:p>
          <w:p w14:paraId="1673625C" w14:textId="4BC7F80B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no</w:t>
            </w:r>
          </w:p>
        </w:tc>
      </w:tr>
      <w:tr w:rsidR="00BA71F1" w:rsidRPr="00E4513D" w14:paraId="128AC5BE" w14:textId="77777777" w:rsidTr="00BA71F1">
        <w:tc>
          <w:tcPr>
            <w:tcW w:w="4531" w:type="dxa"/>
          </w:tcPr>
          <w:p w14:paraId="416D65FF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color w:val="202124"/>
                <w:shd w:val="clear" w:color="auto" w:fill="F1F3F4"/>
              </w:rPr>
            </w:pPr>
            <w:r w:rsidRPr="00E4513D">
              <w:rPr>
                <w:rFonts w:ascii="Arial" w:hAnsi="Arial" w:cs="Arial"/>
              </w:rPr>
              <w:t xml:space="preserve">40. </w:t>
            </w: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Czy Twoim zdaniem pacjenci z migreną mają możliwość refundacji toksyny botulinowej?</w:t>
            </w:r>
          </w:p>
          <w:p w14:paraId="050C3562" w14:textId="06659CF8" w:rsidR="00BA71F1" w:rsidRPr="00E4513D" w:rsidRDefault="00BA71F1" w:rsidP="00BA71F1">
            <w:pPr>
              <w:contextualSpacing/>
              <w:rPr>
                <w:rFonts w:ascii="Arial" w:eastAsia="Roboto" w:hAnsi="Arial" w:cs="Arial"/>
                <w:color w:val="20212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A) tak, wszyscy</w:t>
            </w:r>
          </w:p>
          <w:p w14:paraId="670E9D18" w14:textId="354466BD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B) tak, ale nie wszyscy</w:t>
            </w:r>
          </w:p>
          <w:p w14:paraId="46E1DEA4" w14:textId="79D32422" w:rsidR="00BA71F1" w:rsidRPr="00E4513D" w:rsidRDefault="00BA71F1" w:rsidP="00BA71F1">
            <w:pPr>
              <w:contextualSpacing/>
              <w:rPr>
                <w:rFonts w:ascii="Arial" w:hAnsi="Arial" w:cs="Arial"/>
                <w:color w:val="202124"/>
                <w:shd w:val="clear" w:color="auto" w:fill="F1F3F4"/>
              </w:rPr>
            </w:pPr>
            <w:r w:rsidRPr="00E4513D">
              <w:rPr>
                <w:rFonts w:ascii="Arial" w:eastAsia="Roboto" w:hAnsi="Arial" w:cs="Arial"/>
                <w:color w:val="202124"/>
              </w:rPr>
              <w:t>C) nie</w:t>
            </w:r>
          </w:p>
        </w:tc>
        <w:tc>
          <w:tcPr>
            <w:tcW w:w="4531" w:type="dxa"/>
          </w:tcPr>
          <w:p w14:paraId="7255759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40. In your opinion, are migraine patients eligible for botulinum toxin reimbursement?</w:t>
            </w:r>
          </w:p>
          <w:p w14:paraId="538DD6D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</w:p>
          <w:p w14:paraId="03789310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A) Yes, everyone</w:t>
            </w:r>
          </w:p>
          <w:p w14:paraId="43AE77D2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B) Yes, but not all</w:t>
            </w:r>
          </w:p>
          <w:p w14:paraId="1737972C" w14:textId="77777777" w:rsidR="00BA71F1" w:rsidRPr="00E4513D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C) No</w:t>
            </w:r>
          </w:p>
          <w:p w14:paraId="62272386" w14:textId="77777777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  <w:tr w:rsidR="00BA71F1" w:rsidRPr="00BA71F1" w14:paraId="080D7C28" w14:textId="77777777" w:rsidTr="00BA71F1">
        <w:tc>
          <w:tcPr>
            <w:tcW w:w="4531" w:type="dxa"/>
          </w:tcPr>
          <w:p w14:paraId="0797DC6F" w14:textId="341E2C68" w:rsidR="00BA71F1" w:rsidRPr="00E4513D" w:rsidRDefault="00BA71F1" w:rsidP="00BA71F1">
            <w:pPr>
              <w:contextualSpacing/>
              <w:rPr>
                <w:rFonts w:ascii="Arial" w:hAnsi="Arial" w:cs="Arial"/>
              </w:rPr>
            </w:pPr>
            <w:r w:rsidRPr="00E4513D">
              <w:rPr>
                <w:rFonts w:ascii="Arial" w:hAnsi="Arial" w:cs="Arial"/>
                <w:color w:val="202124"/>
                <w:shd w:val="clear" w:color="auto" w:fill="F1F3F4"/>
              </w:rPr>
              <w:t>Czy masz jakieś uwagi lub własne spostrzeżenia na temat leczenia toksyną botulinową migreny?</w:t>
            </w:r>
          </w:p>
        </w:tc>
        <w:tc>
          <w:tcPr>
            <w:tcW w:w="4531" w:type="dxa"/>
          </w:tcPr>
          <w:p w14:paraId="459DA2AD" w14:textId="77777777" w:rsidR="00BA71F1" w:rsidRPr="00BA71F1" w:rsidRDefault="00BA71F1" w:rsidP="00BA71F1">
            <w:pPr>
              <w:contextualSpacing/>
              <w:rPr>
                <w:rFonts w:ascii="Arial" w:hAnsi="Arial" w:cs="Arial"/>
                <w:lang w:val="en-US"/>
              </w:rPr>
            </w:pPr>
            <w:r w:rsidRPr="00E4513D">
              <w:rPr>
                <w:rFonts w:ascii="Arial" w:hAnsi="Arial" w:cs="Arial"/>
                <w:lang w:val="en-US"/>
              </w:rPr>
              <w:t>Do you have any comments or your own observations about botulinum toxin treatment for migraine?</w:t>
            </w:r>
          </w:p>
          <w:p w14:paraId="67F0482B" w14:textId="77777777" w:rsidR="00BA71F1" w:rsidRPr="00BA71F1" w:rsidRDefault="00BA71F1" w:rsidP="00BA71F1">
            <w:pPr>
              <w:contextualSpacing/>
              <w:rPr>
                <w:rFonts w:ascii="Arial" w:hAnsi="Arial" w:cs="Arial"/>
              </w:rPr>
            </w:pPr>
          </w:p>
        </w:tc>
      </w:tr>
    </w:tbl>
    <w:p w14:paraId="7616734C" w14:textId="77777777" w:rsidR="00BA71F1" w:rsidRPr="00535210" w:rsidRDefault="00BA71F1" w:rsidP="00BA71F1">
      <w:pPr>
        <w:spacing w:line="480" w:lineRule="auto"/>
        <w:rPr>
          <w:rFonts w:asciiTheme="majorHAnsi" w:eastAsia="Roboto" w:hAnsiTheme="majorHAnsi" w:cstheme="majorHAnsi"/>
          <w:color w:val="202124"/>
          <w:sz w:val="24"/>
          <w:szCs w:val="24"/>
        </w:rPr>
      </w:pPr>
    </w:p>
    <w:p w14:paraId="04664E38" w14:textId="77777777" w:rsidR="00BA71F1" w:rsidRPr="00535210" w:rsidRDefault="00BA71F1" w:rsidP="00BA71F1">
      <w:pPr>
        <w:spacing w:line="480" w:lineRule="auto"/>
        <w:rPr>
          <w:rFonts w:asciiTheme="majorHAnsi" w:eastAsia="Roboto" w:hAnsiTheme="majorHAnsi" w:cstheme="majorHAnsi"/>
          <w:color w:val="202124"/>
          <w:sz w:val="24"/>
          <w:szCs w:val="24"/>
        </w:rPr>
      </w:pPr>
    </w:p>
    <w:p w14:paraId="63D37E27" w14:textId="77777777" w:rsidR="00BA71F1" w:rsidRPr="00535210" w:rsidRDefault="00BA71F1" w:rsidP="00BA71F1">
      <w:pPr>
        <w:spacing w:line="480" w:lineRule="auto"/>
        <w:rPr>
          <w:rFonts w:asciiTheme="majorHAnsi" w:eastAsia="Roboto" w:hAnsiTheme="majorHAnsi" w:cstheme="majorHAnsi"/>
          <w:color w:val="202124"/>
          <w:sz w:val="24"/>
          <w:szCs w:val="24"/>
        </w:rPr>
      </w:pPr>
    </w:p>
    <w:p w14:paraId="2957DB96" w14:textId="77777777" w:rsidR="00BA71F1" w:rsidRPr="00535210" w:rsidRDefault="00BA71F1" w:rsidP="00BA71F1">
      <w:pPr>
        <w:spacing w:line="480" w:lineRule="auto"/>
        <w:rPr>
          <w:rFonts w:asciiTheme="majorHAnsi" w:eastAsia="Roboto" w:hAnsiTheme="majorHAnsi" w:cstheme="majorHAnsi"/>
          <w:color w:val="202124"/>
          <w:sz w:val="24"/>
          <w:szCs w:val="24"/>
        </w:rPr>
      </w:pPr>
    </w:p>
    <w:p w14:paraId="0404E7DF" w14:textId="6821B77B" w:rsidR="00BA71F1" w:rsidRPr="00535210" w:rsidRDefault="00BA71F1" w:rsidP="00BA71F1">
      <w:pPr>
        <w:spacing w:line="480" w:lineRule="auto"/>
        <w:rPr>
          <w:rFonts w:asciiTheme="majorHAnsi" w:hAnsiTheme="majorHAnsi" w:cstheme="majorHAnsi"/>
          <w:sz w:val="24"/>
          <w:szCs w:val="24"/>
        </w:rPr>
      </w:pPr>
      <w:r w:rsidRPr="00535210">
        <w:rPr>
          <w:rFonts w:asciiTheme="majorHAnsi" w:hAnsiTheme="majorHAnsi" w:cstheme="majorHAnsi"/>
          <w:sz w:val="24"/>
          <w:szCs w:val="24"/>
        </w:rPr>
        <w:br/>
      </w:r>
    </w:p>
    <w:p w14:paraId="4B400524" w14:textId="77777777" w:rsidR="00BA71F1" w:rsidRPr="00535210" w:rsidRDefault="00BA71F1" w:rsidP="00BA71F1">
      <w:pPr>
        <w:spacing w:line="480" w:lineRule="auto"/>
        <w:rPr>
          <w:rFonts w:asciiTheme="majorHAnsi" w:hAnsiTheme="majorHAnsi" w:cstheme="majorHAnsi"/>
          <w:sz w:val="24"/>
          <w:szCs w:val="24"/>
        </w:rPr>
      </w:pPr>
    </w:p>
    <w:p w14:paraId="741782A1" w14:textId="77777777" w:rsidR="00BA71F1" w:rsidRPr="00BA71F1" w:rsidRDefault="00BA71F1" w:rsidP="00BA71F1"/>
    <w:sectPr w:rsidR="00BA71F1" w:rsidRPr="00BA71F1" w:rsidSect="005911E5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CEE72" w14:textId="77777777" w:rsidR="00A93369" w:rsidRDefault="00A93369" w:rsidP="00A93369">
      <w:pPr>
        <w:spacing w:after="0" w:line="240" w:lineRule="auto"/>
      </w:pPr>
      <w:r>
        <w:separator/>
      </w:r>
    </w:p>
  </w:endnote>
  <w:endnote w:type="continuationSeparator" w:id="0">
    <w:p w14:paraId="1ED28D3A" w14:textId="77777777" w:rsidR="00A93369" w:rsidRDefault="00A93369" w:rsidP="00A93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ocs-Roboto">
    <w:altName w:val="Cambria"/>
    <w:charset w:val="00"/>
    <w:family w:val="roman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687215"/>
      <w:docPartObj>
        <w:docPartGallery w:val="Page Numbers (Bottom of Page)"/>
        <w:docPartUnique/>
      </w:docPartObj>
    </w:sdtPr>
    <w:sdtEndPr/>
    <w:sdtContent>
      <w:p w14:paraId="14CBB35E" w14:textId="7C4BD341" w:rsidR="00A93369" w:rsidRDefault="00A93369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B06D4AA" w14:textId="77777777" w:rsidR="00A93369" w:rsidRDefault="00A9336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7A389" w14:textId="77777777" w:rsidR="00A93369" w:rsidRDefault="00A93369" w:rsidP="00A93369">
      <w:pPr>
        <w:spacing w:after="0" w:line="240" w:lineRule="auto"/>
      </w:pPr>
      <w:r>
        <w:separator/>
      </w:r>
    </w:p>
  </w:footnote>
  <w:footnote w:type="continuationSeparator" w:id="0">
    <w:p w14:paraId="7041396D" w14:textId="77777777" w:rsidR="00A93369" w:rsidRDefault="00A93369" w:rsidP="00A933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B75A5"/>
    <w:multiLevelType w:val="hybridMultilevel"/>
    <w:tmpl w:val="7B2486A8"/>
    <w:lvl w:ilvl="0" w:tplc="C0982854">
      <w:start w:val="1"/>
      <w:numFmt w:val="upperLetter"/>
      <w:lvlText w:val="%1)"/>
      <w:lvlJc w:val="left"/>
      <w:pPr>
        <w:ind w:left="720" w:hanging="360"/>
      </w:pPr>
      <w:rPr>
        <w:rFonts w:ascii="docs-Roboto" w:hAnsi="docs-Roboto" w:hint="default"/>
        <w:color w:val="2021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36A1E"/>
    <w:multiLevelType w:val="hybridMultilevel"/>
    <w:tmpl w:val="ACE2CA3E"/>
    <w:lvl w:ilvl="0" w:tplc="C72EED5E">
      <w:start w:val="1"/>
      <w:numFmt w:val="upperLetter"/>
      <w:lvlText w:val="%1)"/>
      <w:lvlJc w:val="left"/>
      <w:pPr>
        <w:ind w:left="720" w:hanging="360"/>
      </w:pPr>
      <w:rPr>
        <w:rFonts w:ascii="docs-Roboto" w:hAnsi="docs-Roboto" w:hint="default"/>
        <w:color w:val="2021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5080760">
    <w:abstractNumId w:val="1"/>
  </w:num>
  <w:num w:numId="2" w16cid:durableId="1882086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zS3MDc2NjUwNDFX0lEKTi0uzszPAykwqgUAKeXfKSwAAAA="/>
  </w:docVars>
  <w:rsids>
    <w:rsidRoot w:val="00BA71F1"/>
    <w:rsid w:val="001967B7"/>
    <w:rsid w:val="002B1B67"/>
    <w:rsid w:val="005911E5"/>
    <w:rsid w:val="00633CCD"/>
    <w:rsid w:val="009F0FF4"/>
    <w:rsid w:val="009F359A"/>
    <w:rsid w:val="00A93369"/>
    <w:rsid w:val="00BA71F1"/>
    <w:rsid w:val="00CF6CB9"/>
    <w:rsid w:val="00E45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019895"/>
  <w15:chartTrackingRefBased/>
  <w15:docId w15:val="{448FE6D0-940F-42FE-9AD7-584F06009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A71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A71F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table" w:styleId="Tabela-Siatka">
    <w:name w:val="Table Grid"/>
    <w:basedOn w:val="Standardowy"/>
    <w:uiPriority w:val="39"/>
    <w:rsid w:val="00BA7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A71F1"/>
    <w:pPr>
      <w:ind w:left="720"/>
      <w:contextualSpacing/>
    </w:pPr>
    <w:rPr>
      <w:kern w:val="0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A9336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3369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A9336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3369"/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939EFA7DBE77409A962076E0E9D496" ma:contentTypeVersion="16" ma:contentTypeDescription="Create a new document." ma:contentTypeScope="" ma:versionID="30cc5344f28f3591b79616580efb68bc">
  <xsd:schema xmlns:xsd="http://www.w3.org/2001/XMLSchema" xmlns:xs="http://www.w3.org/2001/XMLSchema" xmlns:p="http://schemas.microsoft.com/office/2006/metadata/properties" xmlns:ns2="a9a4d74d-83b2-46ec-b9c9-2df16c000d5d" xmlns:ns3="8c837dfb-73e9-467b-957e-53fa392aa494" targetNamespace="http://schemas.microsoft.com/office/2006/metadata/properties" ma:root="true" ma:fieldsID="adef39411f1ea972b32c9ee820108b05" ns2:_="" ns3:_="">
    <xsd:import namespace="a9a4d74d-83b2-46ec-b9c9-2df16c000d5d"/>
    <xsd:import namespace="8c837dfb-73e9-467b-957e-53fa392aa4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4d74d-83b2-46ec-b9c9-2df16c000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f6e3a2b-3034-48d5-82b1-9c1aafba86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37dfb-73e9-467b-957e-53fa392aa4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8c2259a-b2c1-45a9-98b0-a775e44195b3}" ma:internalName="TaxCatchAll" ma:showField="CatchAllData" ma:web="8c837dfb-73e9-467b-957e-53fa392aa4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837dfb-73e9-467b-957e-53fa392aa494" xsi:nil="true"/>
    <lcf76f155ced4ddcb4097134ff3c332f xmlns="a9a4d74d-83b2-46ec-b9c9-2df16c000d5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B2F05B-231A-4ABE-B682-0EB88F5AF6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4d74d-83b2-46ec-b9c9-2df16c000d5d"/>
    <ds:schemaRef ds:uri="8c837dfb-73e9-467b-957e-53fa392aa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B75C9B-2D63-4B29-8DDE-1B7D1204FFDF}">
  <ds:schemaRefs>
    <ds:schemaRef ds:uri="http://schemas.microsoft.com/office/2006/metadata/properties"/>
    <ds:schemaRef ds:uri="http://schemas.microsoft.com/office/infopath/2007/PartnerControls"/>
    <ds:schemaRef ds:uri="8c837dfb-73e9-467b-957e-53fa392aa494"/>
    <ds:schemaRef ds:uri="a9a4d74d-83b2-46ec-b9c9-2df16c000d5d"/>
  </ds:schemaRefs>
</ds:datastoreItem>
</file>

<file path=customXml/itemProps3.xml><?xml version="1.0" encoding="utf-8"?>
<ds:datastoreItem xmlns:ds="http://schemas.openxmlformats.org/officeDocument/2006/customXml" ds:itemID="{ADC9EE2C-81B2-4503-B338-F0924F95A1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2910</Words>
  <Characters>16587</Characters>
  <Application>Microsoft Office Word</Application>
  <DocSecurity>0</DocSecurity>
  <Lines>138</Lines>
  <Paragraphs>38</Paragraphs>
  <ScaleCrop>false</ScaleCrop>
  <Company/>
  <LinksUpToDate>false</LinksUpToDate>
  <CharactersWithSpaces>19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alcerzak</dc:creator>
  <cp:keywords/>
  <dc:description/>
  <cp:lastModifiedBy>Marcin Balcerzak</cp:lastModifiedBy>
  <cp:revision>4</cp:revision>
  <dcterms:created xsi:type="dcterms:W3CDTF">2023-04-27T09:36:00Z</dcterms:created>
  <dcterms:modified xsi:type="dcterms:W3CDTF">2023-06-23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939EFA7DBE77409A962076E0E9D496</vt:lpwstr>
  </property>
</Properties>
</file>